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C2C37" w14:textId="77777777" w:rsidR="0088263C" w:rsidRDefault="00530B32" w:rsidP="00530B32">
      <w:pPr>
        <w:jc w:val="center"/>
        <w:rPr>
          <w:rFonts w:ascii="Times New Roman" w:hAnsi="Times New Roman" w:cs="Times New Roman"/>
          <w:sz w:val="44"/>
          <w:szCs w:val="44"/>
        </w:rPr>
      </w:pPr>
      <w:r w:rsidRPr="00530B32">
        <w:rPr>
          <w:rFonts w:ascii="Times New Roman" w:hAnsi="Times New Roman" w:cs="Times New Roman"/>
          <w:sz w:val="44"/>
          <w:szCs w:val="44"/>
        </w:rPr>
        <w:t>Bridal Contract – Service Agreement</w:t>
      </w:r>
    </w:p>
    <w:p w14:paraId="11892761" w14:textId="77777777" w:rsidR="00530B32" w:rsidRDefault="00530B32" w:rsidP="00530B32">
      <w:pPr>
        <w:jc w:val="center"/>
        <w:rPr>
          <w:rFonts w:ascii="Times New Roman" w:hAnsi="Times New Roman" w:cs="Times New Roman"/>
          <w:b/>
          <w:sz w:val="28"/>
          <w:szCs w:val="28"/>
        </w:rPr>
      </w:pPr>
      <w:r w:rsidRPr="00530B32">
        <w:rPr>
          <w:rFonts w:ascii="Times New Roman" w:hAnsi="Times New Roman" w:cs="Times New Roman"/>
          <w:b/>
          <w:sz w:val="28"/>
          <w:szCs w:val="28"/>
        </w:rPr>
        <w:t>Bright Eyes Makeup</w:t>
      </w:r>
      <w:r>
        <w:rPr>
          <w:rFonts w:ascii="Times New Roman" w:hAnsi="Times New Roman" w:cs="Times New Roman"/>
          <w:b/>
          <w:sz w:val="28"/>
          <w:szCs w:val="28"/>
        </w:rPr>
        <w:t>: Olivia Skala</w:t>
      </w:r>
    </w:p>
    <w:p w14:paraId="55B86F35" w14:textId="77777777" w:rsidR="00530B32" w:rsidRPr="00530B32" w:rsidRDefault="00530B32" w:rsidP="00530B32">
      <w:pPr>
        <w:jc w:val="center"/>
        <w:rPr>
          <w:rFonts w:ascii="Times New Roman" w:hAnsi="Times New Roman" w:cs="Times New Roman"/>
          <w:sz w:val="24"/>
          <w:szCs w:val="24"/>
        </w:rPr>
      </w:pPr>
      <w:r w:rsidRPr="00530B32">
        <w:rPr>
          <w:rFonts w:ascii="Times New Roman" w:hAnsi="Times New Roman" w:cs="Times New Roman"/>
          <w:sz w:val="24"/>
          <w:szCs w:val="24"/>
        </w:rPr>
        <w:t>Mb: 0452 212 083</w:t>
      </w:r>
    </w:p>
    <w:p w14:paraId="1F8F1C39" w14:textId="77777777" w:rsidR="00D33E96" w:rsidRDefault="00530B32" w:rsidP="00D33E96">
      <w:pPr>
        <w:jc w:val="center"/>
        <w:rPr>
          <w:rFonts w:ascii="Times New Roman" w:hAnsi="Times New Roman" w:cs="Times New Roman"/>
          <w:sz w:val="24"/>
          <w:szCs w:val="24"/>
        </w:rPr>
      </w:pPr>
      <w:r w:rsidRPr="00530B32">
        <w:rPr>
          <w:rFonts w:ascii="Times New Roman" w:hAnsi="Times New Roman" w:cs="Times New Roman"/>
          <w:sz w:val="24"/>
          <w:szCs w:val="24"/>
        </w:rPr>
        <w:t xml:space="preserve">Email: </w:t>
      </w:r>
      <w:hyperlink r:id="rId6" w:history="1">
        <w:r w:rsidRPr="00C43FCB">
          <w:rPr>
            <w:rStyle w:val="Hyperlink"/>
            <w:rFonts w:ascii="Times New Roman" w:hAnsi="Times New Roman" w:cs="Times New Roman"/>
            <w:sz w:val="24"/>
            <w:szCs w:val="24"/>
          </w:rPr>
          <w:t>Brighteyesfreelancemakeup@gmail.com</w:t>
        </w:r>
      </w:hyperlink>
    </w:p>
    <w:p w14:paraId="503A73A0" w14:textId="77777777" w:rsidR="00530B32" w:rsidRDefault="00D33E96" w:rsidP="00D33E96">
      <w:pPr>
        <w:ind w:left="-709" w:right="-472"/>
        <w:jc w:val="center"/>
        <w:rPr>
          <w:i/>
        </w:rPr>
      </w:pPr>
      <w:r w:rsidRPr="00D33E96">
        <w:t>Thank you for your interest in my makeup services! Please make sure to carefully review this bridal contract. I require this contract to be completed</w:t>
      </w:r>
      <w:r w:rsidR="00C01B1A">
        <w:t xml:space="preserve"> for the trial date or 4</w:t>
      </w:r>
      <w:r w:rsidRPr="00D33E96">
        <w:t xml:space="preserve"> weeks after contract dispatch if no trial is being booked.  Please feel free to contact me with any questions or concerns you may have. I look forward to working with you - </w:t>
      </w:r>
      <w:r w:rsidRPr="00D33E96">
        <w:rPr>
          <w:i/>
        </w:rPr>
        <w:t>Thank you and congratulations!</w:t>
      </w:r>
    </w:p>
    <w:p w14:paraId="6D728E73" w14:textId="77777777" w:rsidR="00C01B1A" w:rsidRDefault="00B872DF" w:rsidP="00D33E96">
      <w:pPr>
        <w:ind w:left="-709" w:right="-472"/>
        <w:jc w:val="center"/>
        <w:rPr>
          <w:i/>
        </w:rPr>
      </w:pPr>
      <w:bookmarkStart w:id="0" w:name="_GoBack"/>
      <w:bookmarkEnd w:id="0"/>
      <w:r>
        <w:rPr>
          <w:noProof/>
        </w:rPr>
        <mc:AlternateContent>
          <mc:Choice Requires="wps">
            <w:drawing>
              <wp:anchor distT="45720" distB="45720" distL="114300" distR="114300" simplePos="0" relativeHeight="251659264" behindDoc="0" locked="0" layoutInCell="1" allowOverlap="1" wp14:anchorId="02340CD7" wp14:editId="21DD4CD4">
                <wp:simplePos x="0" y="0"/>
                <wp:positionH relativeFrom="column">
                  <wp:posOffset>-361950</wp:posOffset>
                </wp:positionH>
                <wp:positionV relativeFrom="paragraph">
                  <wp:posOffset>238760</wp:posOffset>
                </wp:positionV>
                <wp:extent cx="3200400" cy="22193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19325"/>
                        </a:xfrm>
                        <a:prstGeom prst="rect">
                          <a:avLst/>
                        </a:prstGeom>
                        <a:solidFill>
                          <a:srgbClr val="FFFFFF"/>
                        </a:solidFill>
                        <a:ln w="9525">
                          <a:solidFill>
                            <a:srgbClr val="000000"/>
                          </a:solidFill>
                          <a:miter lim="800000"/>
                          <a:headEnd/>
                          <a:tailEnd/>
                        </a:ln>
                      </wps:spPr>
                      <wps:txbx>
                        <w:txbxContent>
                          <w:p w14:paraId="5D58AA49" w14:textId="77777777" w:rsidR="00347EF9" w:rsidRDefault="00347EF9">
                            <w:pPr>
                              <w:rPr>
                                <w:rFonts w:ascii="Times New Roman" w:hAnsi="Times New Roman" w:cs="Times New Roman"/>
                                <w:b/>
                                <w:sz w:val="24"/>
                                <w:szCs w:val="24"/>
                              </w:rPr>
                            </w:pPr>
                            <w:r w:rsidRPr="00347EF9">
                              <w:rPr>
                                <w:rFonts w:ascii="Times New Roman" w:hAnsi="Times New Roman" w:cs="Times New Roman"/>
                                <w:b/>
                                <w:sz w:val="24"/>
                                <w:szCs w:val="24"/>
                              </w:rPr>
                              <w:t xml:space="preserve">Bride and Bridal Party Services: </w:t>
                            </w:r>
                          </w:p>
                          <w:p w14:paraId="2D898C49" w14:textId="5D9CC4B5" w:rsidR="00347EF9" w:rsidRDefault="00B84342" w:rsidP="00B84342">
                            <w:pPr>
                              <w:spacing w:line="240" w:lineRule="auto"/>
                              <w:rPr>
                                <w:rFonts w:cs="Times New Roman"/>
                              </w:rPr>
                            </w:pPr>
                            <w:r>
                              <w:rPr>
                                <w:rFonts w:cs="Times New Roman"/>
                              </w:rPr>
                              <w:t>Bridal makeup trial</w:t>
                            </w:r>
                            <w:r w:rsidR="003E0710">
                              <w:rPr>
                                <w:rFonts w:cs="Times New Roman"/>
                              </w:rPr>
                              <w:t>……………………………………………</w:t>
                            </w:r>
                            <w:r w:rsidR="002065E3">
                              <w:rPr>
                                <w:rFonts w:cs="Times New Roman"/>
                              </w:rPr>
                              <w:t xml:space="preserve"> </w:t>
                            </w:r>
                            <w:r w:rsidR="003E0710">
                              <w:rPr>
                                <w:rFonts w:cs="Times New Roman"/>
                              </w:rPr>
                              <w:t>$</w:t>
                            </w:r>
                            <w:r w:rsidR="00A75100">
                              <w:rPr>
                                <w:rFonts w:cs="Times New Roman"/>
                              </w:rPr>
                              <w:t>60</w:t>
                            </w:r>
                          </w:p>
                          <w:p w14:paraId="10D7973A" w14:textId="5FDEF819" w:rsidR="00B84342" w:rsidRDefault="003E0710" w:rsidP="00B84342">
                            <w:pPr>
                              <w:spacing w:line="240" w:lineRule="auto"/>
                              <w:rPr>
                                <w:rFonts w:cs="Times New Roman"/>
                              </w:rPr>
                            </w:pPr>
                            <w:r>
                              <w:rPr>
                                <w:rFonts w:cs="Times New Roman"/>
                              </w:rPr>
                              <w:t>Party member makeup trial………………………………</w:t>
                            </w:r>
                            <w:r w:rsidR="002065E3">
                              <w:rPr>
                                <w:rFonts w:cs="Times New Roman"/>
                              </w:rPr>
                              <w:t xml:space="preserve"> </w:t>
                            </w:r>
                            <w:r>
                              <w:rPr>
                                <w:rFonts w:cs="Times New Roman"/>
                              </w:rPr>
                              <w:t>$5</w:t>
                            </w:r>
                            <w:r w:rsidR="00A75100">
                              <w:rPr>
                                <w:rFonts w:cs="Times New Roman"/>
                              </w:rPr>
                              <w:t>5</w:t>
                            </w:r>
                          </w:p>
                          <w:p w14:paraId="39D14338" w14:textId="52C4D5D6" w:rsidR="00B84342" w:rsidRDefault="00B84342" w:rsidP="00B84342">
                            <w:pPr>
                              <w:spacing w:line="240" w:lineRule="auto"/>
                              <w:rPr>
                                <w:rFonts w:cs="Times New Roman"/>
                              </w:rPr>
                            </w:pPr>
                            <w:r>
                              <w:rPr>
                                <w:rFonts w:cs="Times New Roman"/>
                              </w:rPr>
                              <w:t>Bridal makeup application</w:t>
                            </w:r>
                            <w:r w:rsidR="003E0710">
                              <w:rPr>
                                <w:rFonts w:cs="Times New Roman"/>
                              </w:rPr>
                              <w:t>…………………………………</w:t>
                            </w:r>
                            <w:r w:rsidR="002065E3">
                              <w:rPr>
                                <w:rFonts w:cs="Times New Roman"/>
                              </w:rPr>
                              <w:t xml:space="preserve"> </w:t>
                            </w:r>
                            <w:r w:rsidR="003E0710">
                              <w:rPr>
                                <w:rFonts w:cs="Times New Roman"/>
                              </w:rPr>
                              <w:t>$6</w:t>
                            </w:r>
                            <w:r w:rsidR="00A75100">
                              <w:rPr>
                                <w:rFonts w:cs="Times New Roman"/>
                              </w:rPr>
                              <w:t>5</w:t>
                            </w:r>
                          </w:p>
                          <w:p w14:paraId="2C0C8932" w14:textId="44446691" w:rsidR="00B84342" w:rsidRDefault="003E0710" w:rsidP="00B84342">
                            <w:pPr>
                              <w:spacing w:line="240" w:lineRule="auto"/>
                              <w:rPr>
                                <w:rFonts w:cs="Times New Roman"/>
                              </w:rPr>
                            </w:pPr>
                            <w:r>
                              <w:rPr>
                                <w:rFonts w:cs="Times New Roman"/>
                              </w:rPr>
                              <w:t>Bridesmaids………………………………………………………</w:t>
                            </w:r>
                            <w:r w:rsidR="002065E3">
                              <w:rPr>
                                <w:rFonts w:cs="Times New Roman"/>
                              </w:rPr>
                              <w:t xml:space="preserve">. </w:t>
                            </w:r>
                            <w:r>
                              <w:rPr>
                                <w:rFonts w:cs="Times New Roman"/>
                              </w:rPr>
                              <w:t>$</w:t>
                            </w:r>
                            <w:r w:rsidR="00A75100">
                              <w:rPr>
                                <w:rFonts w:cs="Times New Roman"/>
                              </w:rPr>
                              <w:t>60</w:t>
                            </w:r>
                          </w:p>
                          <w:p w14:paraId="77F8126F" w14:textId="248DF318" w:rsidR="00B84342" w:rsidRDefault="00B84342" w:rsidP="00B84342">
                            <w:pPr>
                              <w:spacing w:line="240" w:lineRule="auto"/>
                              <w:rPr>
                                <w:rFonts w:cs="Times New Roman"/>
                              </w:rPr>
                            </w:pPr>
                            <w:r>
                              <w:rPr>
                                <w:rFonts w:cs="Times New Roman"/>
                              </w:rPr>
                              <w:t>Mothers/Grandmothers</w:t>
                            </w:r>
                            <w:r w:rsidR="003E0710">
                              <w:rPr>
                                <w:rFonts w:cs="Times New Roman"/>
                              </w:rPr>
                              <w:t>……………………………………</w:t>
                            </w:r>
                            <w:r w:rsidR="000A6248">
                              <w:rPr>
                                <w:rFonts w:cs="Times New Roman"/>
                              </w:rPr>
                              <w:t>.</w:t>
                            </w:r>
                            <w:r w:rsidR="002065E3">
                              <w:rPr>
                                <w:rFonts w:cs="Times New Roman"/>
                              </w:rPr>
                              <w:t xml:space="preserve"> </w:t>
                            </w:r>
                            <w:r w:rsidR="003E0710">
                              <w:rPr>
                                <w:rFonts w:cs="Times New Roman"/>
                              </w:rPr>
                              <w:t>$</w:t>
                            </w:r>
                            <w:r w:rsidR="00A75100">
                              <w:rPr>
                                <w:rFonts w:cs="Times New Roman"/>
                              </w:rPr>
                              <w:t>60</w:t>
                            </w:r>
                          </w:p>
                          <w:p w14:paraId="02E83346" w14:textId="77777777" w:rsidR="00B84342" w:rsidRPr="00347EF9" w:rsidRDefault="003E0710" w:rsidP="00B84342">
                            <w:pPr>
                              <w:spacing w:line="240" w:lineRule="auto"/>
                              <w:rPr>
                                <w:rFonts w:cs="Times New Roman"/>
                              </w:rPr>
                            </w:pPr>
                            <w:r>
                              <w:rPr>
                                <w:rFonts w:cs="Times New Roman"/>
                              </w:rPr>
                              <w:t>Flower Gi</w:t>
                            </w:r>
                            <w:r w:rsidR="009D51F2">
                              <w:rPr>
                                <w:rFonts w:cs="Times New Roman"/>
                              </w:rPr>
                              <w:t>r</w:t>
                            </w:r>
                            <w:r>
                              <w:rPr>
                                <w:rFonts w:cs="Times New Roman"/>
                              </w:rPr>
                              <w:t xml:space="preserve">ls (under </w:t>
                            </w:r>
                            <w:r w:rsidR="00F567DD">
                              <w:rPr>
                                <w:rFonts w:cs="Times New Roman"/>
                              </w:rPr>
                              <w:t xml:space="preserve">12) </w:t>
                            </w:r>
                            <w:r>
                              <w:rPr>
                                <w:rFonts w:cs="Times New Roman"/>
                              </w:rPr>
                              <w:t>………………</w:t>
                            </w:r>
                            <w:proofErr w:type="gramStart"/>
                            <w:r>
                              <w:rPr>
                                <w:rFonts w:cs="Times New Roman"/>
                              </w:rPr>
                              <w:t>…</w:t>
                            </w:r>
                            <w:r w:rsidR="002065E3">
                              <w:rPr>
                                <w:rFonts w:cs="Times New Roman"/>
                              </w:rPr>
                              <w:t>..</w:t>
                            </w:r>
                            <w:proofErr w:type="gramEnd"/>
                            <w:r w:rsidR="002065E3">
                              <w:rPr>
                                <w:rFonts w:cs="Times New Roman"/>
                              </w:rPr>
                              <w:t xml:space="preserve"> </w:t>
                            </w:r>
                            <w:r>
                              <w:rPr>
                                <w:rFonts w:cs="Times New Roman"/>
                              </w:rPr>
                              <w:t xml:space="preserve">Complimentar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340CD7" id="_x0000_t202" coordsize="21600,21600" o:spt="202" path="m,l,21600r21600,l21600,xe">
                <v:stroke joinstyle="miter"/>
                <v:path gradientshapeok="t" o:connecttype="rect"/>
              </v:shapetype>
              <v:shape id="Text Box 2" o:spid="_x0000_s1026" type="#_x0000_t202" style="position:absolute;left:0;text-align:left;margin-left:-28.5pt;margin-top:18.8pt;width:252pt;height:17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">
                <v:textbox>
                  <w:txbxContent>
                    <w:p w14:paraId="5D58AA49" w14:textId="77777777" w:rsidR="00347EF9" w:rsidRDefault="00347EF9">
                      <w:pPr>
                        <w:rPr>
                          <w:rFonts w:ascii="Times New Roman" w:hAnsi="Times New Roman" w:cs="Times New Roman"/>
                          <w:b/>
                          <w:sz w:val="24"/>
                          <w:szCs w:val="24"/>
                        </w:rPr>
                      </w:pPr>
                      <w:r w:rsidRPr="00347EF9">
                        <w:rPr>
                          <w:rFonts w:ascii="Times New Roman" w:hAnsi="Times New Roman" w:cs="Times New Roman"/>
                          <w:b/>
                          <w:sz w:val="24"/>
                          <w:szCs w:val="24"/>
                        </w:rPr>
                        <w:t xml:space="preserve">Bride and Bridal Party Services: </w:t>
                      </w:r>
                    </w:p>
                    <w:p w14:paraId="2D898C49" w14:textId="5D9CC4B5" w:rsidR="00347EF9" w:rsidRDefault="00B84342" w:rsidP="00B84342">
                      <w:pPr>
                        <w:spacing w:line="240" w:lineRule="auto"/>
                        <w:rPr>
                          <w:rFonts w:cs="Times New Roman"/>
                        </w:rPr>
                      </w:pPr>
                      <w:r>
                        <w:rPr>
                          <w:rFonts w:cs="Times New Roman"/>
                        </w:rPr>
                        <w:t>Bridal makeup trial</w:t>
                      </w:r>
                      <w:r w:rsidR="003E0710">
                        <w:rPr>
                          <w:rFonts w:cs="Times New Roman"/>
                        </w:rPr>
                        <w:t>……………………………………………</w:t>
                      </w:r>
                      <w:r w:rsidR="002065E3">
                        <w:rPr>
                          <w:rFonts w:cs="Times New Roman"/>
                        </w:rPr>
                        <w:t xml:space="preserve"> </w:t>
                      </w:r>
                      <w:r w:rsidR="003E0710">
                        <w:rPr>
                          <w:rFonts w:cs="Times New Roman"/>
                        </w:rPr>
                        <w:t>$</w:t>
                      </w:r>
                      <w:r w:rsidR="00A75100">
                        <w:rPr>
                          <w:rFonts w:cs="Times New Roman"/>
                        </w:rPr>
                        <w:t>60</w:t>
                      </w:r>
                    </w:p>
                    <w:p w14:paraId="10D7973A" w14:textId="5FDEF819" w:rsidR="00B84342" w:rsidRDefault="003E0710" w:rsidP="00B84342">
                      <w:pPr>
                        <w:spacing w:line="240" w:lineRule="auto"/>
                        <w:rPr>
                          <w:rFonts w:cs="Times New Roman"/>
                        </w:rPr>
                      </w:pPr>
                      <w:r>
                        <w:rPr>
                          <w:rFonts w:cs="Times New Roman"/>
                        </w:rPr>
                        <w:t>Party member makeup trial………………………………</w:t>
                      </w:r>
                      <w:r w:rsidR="002065E3">
                        <w:rPr>
                          <w:rFonts w:cs="Times New Roman"/>
                        </w:rPr>
                        <w:t xml:space="preserve"> </w:t>
                      </w:r>
                      <w:r>
                        <w:rPr>
                          <w:rFonts w:cs="Times New Roman"/>
                        </w:rPr>
                        <w:t>$5</w:t>
                      </w:r>
                      <w:r w:rsidR="00A75100">
                        <w:rPr>
                          <w:rFonts w:cs="Times New Roman"/>
                        </w:rPr>
                        <w:t>5</w:t>
                      </w:r>
                    </w:p>
                    <w:p w14:paraId="39D14338" w14:textId="52C4D5D6" w:rsidR="00B84342" w:rsidRDefault="00B84342" w:rsidP="00B84342">
                      <w:pPr>
                        <w:spacing w:line="240" w:lineRule="auto"/>
                        <w:rPr>
                          <w:rFonts w:cs="Times New Roman"/>
                        </w:rPr>
                      </w:pPr>
                      <w:r>
                        <w:rPr>
                          <w:rFonts w:cs="Times New Roman"/>
                        </w:rPr>
                        <w:t>Bridal makeup application</w:t>
                      </w:r>
                      <w:r w:rsidR="003E0710">
                        <w:rPr>
                          <w:rFonts w:cs="Times New Roman"/>
                        </w:rPr>
                        <w:t>…………………………………</w:t>
                      </w:r>
                      <w:r w:rsidR="002065E3">
                        <w:rPr>
                          <w:rFonts w:cs="Times New Roman"/>
                        </w:rPr>
                        <w:t xml:space="preserve"> </w:t>
                      </w:r>
                      <w:r w:rsidR="003E0710">
                        <w:rPr>
                          <w:rFonts w:cs="Times New Roman"/>
                        </w:rPr>
                        <w:t>$6</w:t>
                      </w:r>
                      <w:r w:rsidR="00A75100">
                        <w:rPr>
                          <w:rFonts w:cs="Times New Roman"/>
                        </w:rPr>
                        <w:t>5</w:t>
                      </w:r>
                    </w:p>
                    <w:p w14:paraId="2C0C8932" w14:textId="44446691" w:rsidR="00B84342" w:rsidRDefault="003E0710" w:rsidP="00B84342">
                      <w:pPr>
                        <w:spacing w:line="240" w:lineRule="auto"/>
                        <w:rPr>
                          <w:rFonts w:cs="Times New Roman"/>
                        </w:rPr>
                      </w:pPr>
                      <w:r>
                        <w:rPr>
                          <w:rFonts w:cs="Times New Roman"/>
                        </w:rPr>
                        <w:t>Bridesmaids………………………………………………………</w:t>
                      </w:r>
                      <w:r w:rsidR="002065E3">
                        <w:rPr>
                          <w:rFonts w:cs="Times New Roman"/>
                        </w:rPr>
                        <w:t xml:space="preserve">. </w:t>
                      </w:r>
                      <w:r>
                        <w:rPr>
                          <w:rFonts w:cs="Times New Roman"/>
                        </w:rPr>
                        <w:t>$</w:t>
                      </w:r>
                      <w:r w:rsidR="00A75100">
                        <w:rPr>
                          <w:rFonts w:cs="Times New Roman"/>
                        </w:rPr>
                        <w:t>60</w:t>
                      </w:r>
                    </w:p>
                    <w:p w14:paraId="77F8126F" w14:textId="248DF318" w:rsidR="00B84342" w:rsidRDefault="00B84342" w:rsidP="00B84342">
                      <w:pPr>
                        <w:spacing w:line="240" w:lineRule="auto"/>
                        <w:rPr>
                          <w:rFonts w:cs="Times New Roman"/>
                        </w:rPr>
                      </w:pPr>
                      <w:r>
                        <w:rPr>
                          <w:rFonts w:cs="Times New Roman"/>
                        </w:rPr>
                        <w:t>Mothers/Grandmothers</w:t>
                      </w:r>
                      <w:r w:rsidR="003E0710">
                        <w:rPr>
                          <w:rFonts w:cs="Times New Roman"/>
                        </w:rPr>
                        <w:t>……………………………………</w:t>
                      </w:r>
                      <w:r w:rsidR="000A6248">
                        <w:rPr>
                          <w:rFonts w:cs="Times New Roman"/>
                        </w:rPr>
                        <w:t>.</w:t>
                      </w:r>
                      <w:r w:rsidR="002065E3">
                        <w:rPr>
                          <w:rFonts w:cs="Times New Roman"/>
                        </w:rPr>
                        <w:t xml:space="preserve"> </w:t>
                      </w:r>
                      <w:r w:rsidR="003E0710">
                        <w:rPr>
                          <w:rFonts w:cs="Times New Roman"/>
                        </w:rPr>
                        <w:t>$</w:t>
                      </w:r>
                      <w:r w:rsidR="00A75100">
                        <w:rPr>
                          <w:rFonts w:cs="Times New Roman"/>
                        </w:rPr>
                        <w:t>60</w:t>
                      </w:r>
                    </w:p>
                    <w:p w14:paraId="02E83346" w14:textId="77777777" w:rsidR="00B84342" w:rsidRPr="00347EF9" w:rsidRDefault="003E0710" w:rsidP="00B84342">
                      <w:pPr>
                        <w:spacing w:line="240" w:lineRule="auto"/>
                        <w:rPr>
                          <w:rFonts w:cs="Times New Roman"/>
                        </w:rPr>
                      </w:pPr>
                      <w:r>
                        <w:rPr>
                          <w:rFonts w:cs="Times New Roman"/>
                        </w:rPr>
                        <w:t>Flower Gi</w:t>
                      </w:r>
                      <w:r w:rsidR="009D51F2">
                        <w:rPr>
                          <w:rFonts w:cs="Times New Roman"/>
                        </w:rPr>
                        <w:t>r</w:t>
                      </w:r>
                      <w:r>
                        <w:rPr>
                          <w:rFonts w:cs="Times New Roman"/>
                        </w:rPr>
                        <w:t xml:space="preserve">ls (under </w:t>
                      </w:r>
                      <w:r w:rsidR="00F567DD">
                        <w:rPr>
                          <w:rFonts w:cs="Times New Roman"/>
                        </w:rPr>
                        <w:t xml:space="preserve">12) </w:t>
                      </w:r>
                      <w:r>
                        <w:rPr>
                          <w:rFonts w:cs="Times New Roman"/>
                        </w:rPr>
                        <w:t>………………</w:t>
                      </w:r>
                      <w:proofErr w:type="gramStart"/>
                      <w:r>
                        <w:rPr>
                          <w:rFonts w:cs="Times New Roman"/>
                        </w:rPr>
                        <w:t>…</w:t>
                      </w:r>
                      <w:r w:rsidR="002065E3">
                        <w:rPr>
                          <w:rFonts w:cs="Times New Roman"/>
                        </w:rPr>
                        <w:t>..</w:t>
                      </w:r>
                      <w:proofErr w:type="gramEnd"/>
                      <w:r w:rsidR="002065E3">
                        <w:rPr>
                          <w:rFonts w:cs="Times New Roman"/>
                        </w:rPr>
                        <w:t xml:space="preserve"> </w:t>
                      </w:r>
                      <w:r>
                        <w:rPr>
                          <w:rFonts w:cs="Times New Roman"/>
                        </w:rPr>
                        <w:t xml:space="preserve">Complimentary </w:t>
                      </w:r>
                    </w:p>
                  </w:txbxContent>
                </v:textbox>
                <w10:wrap type="square"/>
              </v:shape>
            </w:pict>
          </mc:Fallback>
        </mc:AlternateContent>
      </w:r>
      <w:r w:rsidR="007A7638">
        <w:rPr>
          <w:noProof/>
        </w:rPr>
        <mc:AlternateContent>
          <mc:Choice Requires="wps">
            <w:drawing>
              <wp:anchor distT="45720" distB="45720" distL="114300" distR="114300" simplePos="0" relativeHeight="251661312" behindDoc="0" locked="0" layoutInCell="1" allowOverlap="1" wp14:anchorId="41D927C0" wp14:editId="42D6CD36">
                <wp:simplePos x="0" y="0"/>
                <wp:positionH relativeFrom="column">
                  <wp:posOffset>2962275</wp:posOffset>
                </wp:positionH>
                <wp:positionV relativeFrom="paragraph">
                  <wp:posOffset>239395</wp:posOffset>
                </wp:positionV>
                <wp:extent cx="3200400" cy="222885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28850"/>
                        </a:xfrm>
                        <a:prstGeom prst="rect">
                          <a:avLst/>
                        </a:prstGeom>
                        <a:solidFill>
                          <a:srgbClr val="FFFFFF"/>
                        </a:solidFill>
                        <a:ln w="9525">
                          <a:solidFill>
                            <a:srgbClr val="000000"/>
                          </a:solidFill>
                          <a:miter lim="800000"/>
                          <a:headEnd/>
                          <a:tailEnd/>
                        </a:ln>
                      </wps:spPr>
                      <wps:txbx>
                        <w:txbxContent>
                          <w:p w14:paraId="277C47E8" w14:textId="77777777" w:rsidR="003E3557" w:rsidRDefault="003E3557" w:rsidP="007A7638">
                            <w:pPr>
                              <w:rPr>
                                <w:rFonts w:ascii="Times New Roman" w:hAnsi="Times New Roman" w:cs="Times New Roman"/>
                                <w:b/>
                                <w:sz w:val="24"/>
                                <w:szCs w:val="24"/>
                              </w:rPr>
                            </w:pPr>
                            <w:r w:rsidRPr="003E3557">
                              <w:rPr>
                                <w:rFonts w:ascii="Times New Roman" w:hAnsi="Times New Roman" w:cs="Times New Roman"/>
                                <w:b/>
                                <w:sz w:val="24"/>
                                <w:szCs w:val="24"/>
                              </w:rPr>
                              <w:t>Travel</w:t>
                            </w:r>
                            <w:r w:rsidR="0019451F">
                              <w:rPr>
                                <w:rFonts w:ascii="Times New Roman" w:hAnsi="Times New Roman" w:cs="Times New Roman"/>
                                <w:b/>
                                <w:sz w:val="24"/>
                                <w:szCs w:val="24"/>
                              </w:rPr>
                              <w:t xml:space="preserve"> on the day</w:t>
                            </w:r>
                            <w:r w:rsidRPr="003E3557">
                              <w:rPr>
                                <w:rFonts w:ascii="Times New Roman" w:hAnsi="Times New Roman" w:cs="Times New Roman"/>
                                <w:b/>
                                <w:sz w:val="24"/>
                                <w:szCs w:val="24"/>
                              </w:rPr>
                              <w:t xml:space="preserve">: </w:t>
                            </w:r>
                          </w:p>
                          <w:p w14:paraId="65DF4561" w14:textId="77777777" w:rsidR="003E3557" w:rsidRDefault="003E3557" w:rsidP="007A7638">
                            <w:pPr>
                              <w:rPr>
                                <w:rFonts w:cs="Times New Roman"/>
                              </w:rPr>
                            </w:pPr>
                            <w:r>
                              <w:rPr>
                                <w:rFonts w:cs="Times New Roman"/>
                              </w:rPr>
                              <w:t xml:space="preserve">Distance under </w:t>
                            </w:r>
                            <w:r w:rsidR="00B872DF">
                              <w:rPr>
                                <w:rFonts w:cs="Times New Roman"/>
                              </w:rPr>
                              <w:t>10</w:t>
                            </w:r>
                            <w:r w:rsidR="002065E3">
                              <w:rPr>
                                <w:rFonts w:cs="Times New Roman"/>
                              </w:rPr>
                              <w:t>km……………………………. No charge</w:t>
                            </w:r>
                          </w:p>
                          <w:p w14:paraId="4175799F" w14:textId="77777777" w:rsidR="00B872DF" w:rsidRDefault="00B872DF" w:rsidP="007A7638">
                            <w:pPr>
                              <w:rPr>
                                <w:rFonts w:cs="Times New Roman"/>
                              </w:rPr>
                            </w:pPr>
                            <w:r>
                              <w:rPr>
                                <w:rFonts w:cs="Times New Roman"/>
                              </w:rPr>
                              <w:t>Distance 10+ – 15km……………………………………… $10</w:t>
                            </w:r>
                          </w:p>
                          <w:p w14:paraId="52C7AB5E" w14:textId="77777777" w:rsidR="002065E3" w:rsidRDefault="00484BCE" w:rsidP="007A7638">
                            <w:pPr>
                              <w:rPr>
                                <w:rFonts w:cs="Times New Roman"/>
                              </w:rPr>
                            </w:pPr>
                            <w:r>
                              <w:rPr>
                                <w:rFonts w:cs="Times New Roman"/>
                              </w:rPr>
                              <w:t>Distance 15</w:t>
                            </w:r>
                            <w:r w:rsidR="008A7339">
                              <w:rPr>
                                <w:rFonts w:cs="Times New Roman"/>
                              </w:rPr>
                              <w:t>+</w:t>
                            </w:r>
                            <w:r>
                              <w:rPr>
                                <w:rFonts w:cs="Times New Roman"/>
                              </w:rPr>
                              <w:t xml:space="preserve"> </w:t>
                            </w:r>
                            <w:bookmarkStart w:id="1" w:name="_Hlk511901624"/>
                            <w:r>
                              <w:rPr>
                                <w:rFonts w:cs="Times New Roman"/>
                              </w:rPr>
                              <w:t>–</w:t>
                            </w:r>
                            <w:bookmarkEnd w:id="1"/>
                            <w:r>
                              <w:rPr>
                                <w:rFonts w:cs="Times New Roman"/>
                              </w:rPr>
                              <w:t xml:space="preserve"> 25km……………………………………… $15</w:t>
                            </w:r>
                          </w:p>
                          <w:p w14:paraId="5106107C" w14:textId="77777777" w:rsidR="00484BCE" w:rsidRDefault="00484BCE" w:rsidP="007A7638">
                            <w:pPr>
                              <w:rPr>
                                <w:rFonts w:cs="Times New Roman"/>
                              </w:rPr>
                            </w:pPr>
                            <w:r>
                              <w:rPr>
                                <w:rFonts w:cs="Times New Roman"/>
                              </w:rPr>
                              <w:t>Distance 25</w:t>
                            </w:r>
                            <w:r w:rsidR="008A7339">
                              <w:rPr>
                                <w:rFonts w:cs="Times New Roman"/>
                              </w:rPr>
                              <w:t>+</w:t>
                            </w:r>
                            <w:r>
                              <w:rPr>
                                <w:rFonts w:cs="Times New Roman"/>
                              </w:rPr>
                              <w:t xml:space="preserve"> </w:t>
                            </w:r>
                            <w:r w:rsidR="008A7339">
                              <w:rPr>
                                <w:rFonts w:cs="Times New Roman"/>
                              </w:rPr>
                              <w:t>–</w:t>
                            </w:r>
                            <w:r>
                              <w:rPr>
                                <w:rFonts w:cs="Times New Roman"/>
                              </w:rPr>
                              <w:t xml:space="preserve"> </w:t>
                            </w:r>
                            <w:r w:rsidR="008A7339">
                              <w:rPr>
                                <w:rFonts w:cs="Times New Roman"/>
                              </w:rPr>
                              <w:t>35km……………………………………… $25</w:t>
                            </w:r>
                          </w:p>
                          <w:p w14:paraId="70B34EFE" w14:textId="5C1AE406" w:rsidR="008A7339" w:rsidRDefault="00BF1627" w:rsidP="007A7638">
                            <w:pPr>
                              <w:rPr>
                                <w:rFonts w:cs="Times New Roman"/>
                              </w:rPr>
                            </w:pPr>
                            <w:r>
                              <w:rPr>
                                <w:rFonts w:cs="Times New Roman"/>
                              </w:rPr>
                              <w:t>Distance 35km+………………</w:t>
                            </w:r>
                            <w:r w:rsidR="00070825">
                              <w:rPr>
                                <w:rFonts w:cs="Times New Roman"/>
                              </w:rPr>
                              <w:t>…</w:t>
                            </w:r>
                            <w:r w:rsidR="00890470">
                              <w:rPr>
                                <w:rFonts w:cs="Times New Roman"/>
                              </w:rPr>
                              <w:t>.</w:t>
                            </w:r>
                            <w:r w:rsidR="00070825">
                              <w:rPr>
                                <w:rFonts w:cs="Times New Roman"/>
                              </w:rPr>
                              <w:t xml:space="preserve"> Ask Olivia for</w:t>
                            </w:r>
                            <w:r w:rsidR="00890470">
                              <w:rPr>
                                <w:rFonts w:cs="Times New Roman"/>
                              </w:rPr>
                              <w:t xml:space="preserve"> a </w:t>
                            </w:r>
                            <w:r w:rsidR="00070825">
                              <w:rPr>
                                <w:rFonts w:cs="Times New Roman"/>
                              </w:rPr>
                              <w:t>quote</w:t>
                            </w:r>
                            <w:r>
                              <w:rPr>
                                <w:rFonts w:cs="Times New Roman"/>
                              </w:rPr>
                              <w:t xml:space="preserve"> </w:t>
                            </w:r>
                          </w:p>
                          <w:p w14:paraId="29EA6055" w14:textId="77777777" w:rsidR="00A84E83" w:rsidRPr="00A84E83" w:rsidRDefault="00A84E83" w:rsidP="007A7638">
                            <w:pPr>
                              <w:rPr>
                                <w:rFonts w:cs="Times New Roman"/>
                                <w:sz w:val="18"/>
                                <w:szCs w:val="18"/>
                              </w:rPr>
                            </w:pPr>
                            <w:r w:rsidRPr="00A84E83">
                              <w:rPr>
                                <w:rFonts w:cs="Times New Roman"/>
                                <w:sz w:val="18"/>
                                <w:szCs w:val="18"/>
                              </w:rPr>
                              <w:t>*Kms are calculated from Epping, NSW</w:t>
                            </w:r>
                          </w:p>
                          <w:p w14:paraId="1F7E72AD" w14:textId="77777777" w:rsidR="00A84E83" w:rsidRPr="00A84E83" w:rsidRDefault="00A84E83" w:rsidP="007A7638">
                            <w:pPr>
                              <w:rPr>
                                <w:rFonts w:cs="Times New Roman"/>
                                <w:sz w:val="18"/>
                                <w:szCs w:val="18"/>
                              </w:rPr>
                            </w:pPr>
                            <w:r w:rsidRPr="00A84E83">
                              <w:rPr>
                                <w:rFonts w:cs="Times New Roman"/>
                                <w:sz w:val="18"/>
                                <w:szCs w:val="18"/>
                              </w:rPr>
                              <w:t>*Parki</w:t>
                            </w:r>
                            <w:r w:rsidR="00720C3A">
                              <w:rPr>
                                <w:rFonts w:cs="Times New Roman"/>
                                <w:sz w:val="18"/>
                                <w:szCs w:val="18"/>
                              </w:rPr>
                              <w:t>ng fees must be paid by bride if</w:t>
                            </w:r>
                            <w:r w:rsidRPr="00A84E83">
                              <w:rPr>
                                <w:rFonts w:cs="Times New Roman"/>
                                <w:sz w:val="18"/>
                                <w:szCs w:val="18"/>
                              </w:rPr>
                              <w:t xml:space="preserve"> applicab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D927C0" id="_x0000_s1027" type="#_x0000_t202" style="position:absolute;left:0;text-align:left;margin-left:233.25pt;margin-top:18.85pt;width:252pt;height:17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">
                <v:textbox>
                  <w:txbxContent>
                    <w:p w14:paraId="277C47E8" w14:textId="77777777" w:rsidR="003E3557" w:rsidRDefault="003E3557" w:rsidP="007A7638">
                      <w:pPr>
                        <w:rPr>
                          <w:rFonts w:ascii="Times New Roman" w:hAnsi="Times New Roman" w:cs="Times New Roman"/>
                          <w:b/>
                          <w:sz w:val="24"/>
                          <w:szCs w:val="24"/>
                        </w:rPr>
                      </w:pPr>
                      <w:r w:rsidRPr="003E3557">
                        <w:rPr>
                          <w:rFonts w:ascii="Times New Roman" w:hAnsi="Times New Roman" w:cs="Times New Roman"/>
                          <w:b/>
                          <w:sz w:val="24"/>
                          <w:szCs w:val="24"/>
                        </w:rPr>
                        <w:t>Travel</w:t>
                      </w:r>
                      <w:r w:rsidR="0019451F">
                        <w:rPr>
                          <w:rFonts w:ascii="Times New Roman" w:hAnsi="Times New Roman" w:cs="Times New Roman"/>
                          <w:b/>
                          <w:sz w:val="24"/>
                          <w:szCs w:val="24"/>
                        </w:rPr>
                        <w:t xml:space="preserve"> on the day</w:t>
                      </w:r>
                      <w:r w:rsidRPr="003E3557">
                        <w:rPr>
                          <w:rFonts w:ascii="Times New Roman" w:hAnsi="Times New Roman" w:cs="Times New Roman"/>
                          <w:b/>
                          <w:sz w:val="24"/>
                          <w:szCs w:val="24"/>
                        </w:rPr>
                        <w:t xml:space="preserve">: </w:t>
                      </w:r>
                    </w:p>
                    <w:p w14:paraId="65DF4561" w14:textId="77777777" w:rsidR="003E3557" w:rsidRDefault="003E3557" w:rsidP="007A7638">
                      <w:pPr>
                        <w:rPr>
                          <w:rFonts w:cs="Times New Roman"/>
                        </w:rPr>
                      </w:pPr>
                      <w:r>
                        <w:rPr>
                          <w:rFonts w:cs="Times New Roman"/>
                        </w:rPr>
                        <w:t xml:space="preserve">Distance under </w:t>
                      </w:r>
                      <w:r w:rsidR="00B872DF">
                        <w:rPr>
                          <w:rFonts w:cs="Times New Roman"/>
                        </w:rPr>
                        <w:t>10</w:t>
                      </w:r>
                      <w:r w:rsidR="002065E3">
                        <w:rPr>
                          <w:rFonts w:cs="Times New Roman"/>
                        </w:rPr>
                        <w:t>km……………………………. No charge</w:t>
                      </w:r>
                    </w:p>
                    <w:p w14:paraId="4175799F" w14:textId="77777777" w:rsidR="00B872DF" w:rsidRDefault="00B872DF" w:rsidP="007A7638">
                      <w:pPr>
                        <w:rPr>
                          <w:rFonts w:cs="Times New Roman"/>
                        </w:rPr>
                      </w:pPr>
                      <w:r>
                        <w:rPr>
                          <w:rFonts w:cs="Times New Roman"/>
                        </w:rPr>
                        <w:t>Distance 10+ – 15km……………………………………… $10</w:t>
                      </w:r>
                    </w:p>
                    <w:p w14:paraId="52C7AB5E" w14:textId="77777777" w:rsidR="002065E3" w:rsidRDefault="00484BCE" w:rsidP="007A7638">
                      <w:pPr>
                        <w:rPr>
                          <w:rFonts w:cs="Times New Roman"/>
                        </w:rPr>
                      </w:pPr>
                      <w:r>
                        <w:rPr>
                          <w:rFonts w:cs="Times New Roman"/>
                        </w:rPr>
                        <w:t>Distance 15</w:t>
                      </w:r>
                      <w:r w:rsidR="008A7339">
                        <w:rPr>
                          <w:rFonts w:cs="Times New Roman"/>
                        </w:rPr>
                        <w:t>+</w:t>
                      </w:r>
                      <w:r>
                        <w:rPr>
                          <w:rFonts w:cs="Times New Roman"/>
                        </w:rPr>
                        <w:t xml:space="preserve"> </w:t>
                      </w:r>
                      <w:bookmarkStart w:id="1" w:name="_Hlk511901624"/>
                      <w:r>
                        <w:rPr>
                          <w:rFonts w:cs="Times New Roman"/>
                        </w:rPr>
                        <w:t>–</w:t>
                      </w:r>
                      <w:bookmarkEnd w:id="1"/>
                      <w:r>
                        <w:rPr>
                          <w:rFonts w:cs="Times New Roman"/>
                        </w:rPr>
                        <w:t xml:space="preserve"> 25km……………………………………… $15</w:t>
                      </w:r>
                    </w:p>
                    <w:p w14:paraId="5106107C" w14:textId="77777777" w:rsidR="00484BCE" w:rsidRDefault="00484BCE" w:rsidP="007A7638">
                      <w:pPr>
                        <w:rPr>
                          <w:rFonts w:cs="Times New Roman"/>
                        </w:rPr>
                      </w:pPr>
                      <w:r>
                        <w:rPr>
                          <w:rFonts w:cs="Times New Roman"/>
                        </w:rPr>
                        <w:t>Distance 25</w:t>
                      </w:r>
                      <w:r w:rsidR="008A7339">
                        <w:rPr>
                          <w:rFonts w:cs="Times New Roman"/>
                        </w:rPr>
                        <w:t>+</w:t>
                      </w:r>
                      <w:r>
                        <w:rPr>
                          <w:rFonts w:cs="Times New Roman"/>
                        </w:rPr>
                        <w:t xml:space="preserve"> </w:t>
                      </w:r>
                      <w:r w:rsidR="008A7339">
                        <w:rPr>
                          <w:rFonts w:cs="Times New Roman"/>
                        </w:rPr>
                        <w:t>–</w:t>
                      </w:r>
                      <w:r>
                        <w:rPr>
                          <w:rFonts w:cs="Times New Roman"/>
                        </w:rPr>
                        <w:t xml:space="preserve"> </w:t>
                      </w:r>
                      <w:r w:rsidR="008A7339">
                        <w:rPr>
                          <w:rFonts w:cs="Times New Roman"/>
                        </w:rPr>
                        <w:t>35km……………………………………… $25</w:t>
                      </w:r>
                    </w:p>
                    <w:p w14:paraId="70B34EFE" w14:textId="5C1AE406" w:rsidR="008A7339" w:rsidRDefault="00BF1627" w:rsidP="007A7638">
                      <w:pPr>
                        <w:rPr>
                          <w:rFonts w:cs="Times New Roman"/>
                        </w:rPr>
                      </w:pPr>
                      <w:r>
                        <w:rPr>
                          <w:rFonts w:cs="Times New Roman"/>
                        </w:rPr>
                        <w:t>Distance 35km+………………</w:t>
                      </w:r>
                      <w:r w:rsidR="00070825">
                        <w:rPr>
                          <w:rFonts w:cs="Times New Roman"/>
                        </w:rPr>
                        <w:t>…</w:t>
                      </w:r>
                      <w:r w:rsidR="00890470">
                        <w:rPr>
                          <w:rFonts w:cs="Times New Roman"/>
                        </w:rPr>
                        <w:t>.</w:t>
                      </w:r>
                      <w:r w:rsidR="00070825">
                        <w:rPr>
                          <w:rFonts w:cs="Times New Roman"/>
                        </w:rPr>
                        <w:t xml:space="preserve"> Ask Olivia for</w:t>
                      </w:r>
                      <w:r w:rsidR="00890470">
                        <w:rPr>
                          <w:rFonts w:cs="Times New Roman"/>
                        </w:rPr>
                        <w:t xml:space="preserve"> a </w:t>
                      </w:r>
                      <w:r w:rsidR="00070825">
                        <w:rPr>
                          <w:rFonts w:cs="Times New Roman"/>
                        </w:rPr>
                        <w:t>quote</w:t>
                      </w:r>
                      <w:r>
                        <w:rPr>
                          <w:rFonts w:cs="Times New Roman"/>
                        </w:rPr>
                        <w:t xml:space="preserve"> </w:t>
                      </w:r>
                    </w:p>
                    <w:p w14:paraId="29EA6055" w14:textId="77777777" w:rsidR="00A84E83" w:rsidRPr="00A84E83" w:rsidRDefault="00A84E83" w:rsidP="007A7638">
                      <w:pPr>
                        <w:rPr>
                          <w:rFonts w:cs="Times New Roman"/>
                          <w:sz w:val="18"/>
                          <w:szCs w:val="18"/>
                        </w:rPr>
                      </w:pPr>
                      <w:r w:rsidRPr="00A84E83">
                        <w:rPr>
                          <w:rFonts w:cs="Times New Roman"/>
                          <w:sz w:val="18"/>
                          <w:szCs w:val="18"/>
                        </w:rPr>
                        <w:t>*Kms are calculated from Epping, NSW</w:t>
                      </w:r>
                    </w:p>
                    <w:p w14:paraId="1F7E72AD" w14:textId="77777777" w:rsidR="00A84E83" w:rsidRPr="00A84E83" w:rsidRDefault="00A84E83" w:rsidP="007A7638">
                      <w:pPr>
                        <w:rPr>
                          <w:rFonts w:cs="Times New Roman"/>
                          <w:sz w:val="18"/>
                          <w:szCs w:val="18"/>
                        </w:rPr>
                      </w:pPr>
                      <w:r w:rsidRPr="00A84E83">
                        <w:rPr>
                          <w:rFonts w:cs="Times New Roman"/>
                          <w:sz w:val="18"/>
                          <w:szCs w:val="18"/>
                        </w:rPr>
                        <w:t>*Parki</w:t>
                      </w:r>
                      <w:r w:rsidR="00720C3A">
                        <w:rPr>
                          <w:rFonts w:cs="Times New Roman"/>
                          <w:sz w:val="18"/>
                          <w:szCs w:val="18"/>
                        </w:rPr>
                        <w:t>ng fees must be paid by bride if</w:t>
                      </w:r>
                      <w:r w:rsidRPr="00A84E83">
                        <w:rPr>
                          <w:rFonts w:cs="Times New Roman"/>
                          <w:sz w:val="18"/>
                          <w:szCs w:val="18"/>
                        </w:rPr>
                        <w:t xml:space="preserve"> applicable. </w:t>
                      </w:r>
                    </w:p>
                  </w:txbxContent>
                </v:textbox>
                <w10:wrap type="square"/>
              </v:shape>
            </w:pict>
          </mc:Fallback>
        </mc:AlternateContent>
      </w:r>
    </w:p>
    <w:p w14:paraId="5ECFBD00" w14:textId="77777777" w:rsidR="00C01B1A" w:rsidRDefault="00C01B1A" w:rsidP="006A729F">
      <w:pPr>
        <w:ind w:right="-472"/>
      </w:pPr>
    </w:p>
    <w:p w14:paraId="62928024" w14:textId="77777777" w:rsidR="00C01B1A" w:rsidRDefault="00A33CF0" w:rsidP="00C01B1A">
      <w:pPr>
        <w:ind w:left="-709" w:right="-472"/>
      </w:pPr>
      <w:r>
        <w:rPr>
          <w:noProof/>
        </w:rPr>
        <mc:AlternateContent>
          <mc:Choice Requires="wps">
            <w:drawing>
              <wp:anchor distT="0" distB="0" distL="114300" distR="114300" simplePos="0" relativeHeight="251662336" behindDoc="0" locked="0" layoutInCell="1" allowOverlap="1" wp14:anchorId="458B7000" wp14:editId="1154929C">
                <wp:simplePos x="0" y="0"/>
                <wp:positionH relativeFrom="column">
                  <wp:posOffset>351790</wp:posOffset>
                </wp:positionH>
                <wp:positionV relativeFrom="paragraph">
                  <wp:posOffset>135255</wp:posOffset>
                </wp:positionV>
                <wp:extent cx="5800725" cy="952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5800725" cy="9525"/>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223AFD"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7.7pt,10.65pt" to="484.4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" strokecolor="gray [1629]" strokeweight=".5pt">
                <v:stroke joinstyle="miter"/>
              </v:line>
            </w:pict>
          </mc:Fallback>
        </mc:AlternateContent>
      </w:r>
      <w:r w:rsidR="00C01B1A">
        <w:t>Bride</w:t>
      </w:r>
      <w:r w:rsidR="00E96F0B">
        <w:t>’</w:t>
      </w:r>
      <w:r w:rsidR="00C01B1A">
        <w:t xml:space="preserve">s name: </w:t>
      </w:r>
    </w:p>
    <w:p w14:paraId="294AC86F" w14:textId="77777777" w:rsidR="00C64718" w:rsidRDefault="00A33CF0" w:rsidP="00C01B1A">
      <w:pPr>
        <w:ind w:left="-709" w:right="-472"/>
      </w:pPr>
      <w:r>
        <w:rPr>
          <w:noProof/>
        </w:rPr>
        <mc:AlternateContent>
          <mc:Choice Requires="wps">
            <w:drawing>
              <wp:anchor distT="0" distB="0" distL="114300" distR="114300" simplePos="0" relativeHeight="251664384" behindDoc="0" locked="0" layoutInCell="1" allowOverlap="1" wp14:anchorId="74891FA5" wp14:editId="4B8FE6E4">
                <wp:simplePos x="0" y="0"/>
                <wp:positionH relativeFrom="column">
                  <wp:posOffset>438150</wp:posOffset>
                </wp:positionH>
                <wp:positionV relativeFrom="paragraph">
                  <wp:posOffset>135256</wp:posOffset>
                </wp:positionV>
                <wp:extent cx="57054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05475" cy="0"/>
                        </a:xfrm>
                        <a:prstGeom prst="line">
                          <a:avLst/>
                        </a:prstGeom>
                        <a:noFill/>
                        <a:ln w="6350" cap="flat" cmpd="sng" algn="ctr">
                          <a:solidFill>
                            <a:sysClr val="windowText" lastClr="000000">
                              <a:lumMod val="50000"/>
                              <a:lumOff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18A283"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10.65pt" to="483.7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" strokecolor="#7f7f7f" strokeweight=".5pt">
                <v:stroke joinstyle="miter"/>
              </v:line>
            </w:pict>
          </mc:Fallback>
        </mc:AlternateContent>
      </w:r>
      <w:r w:rsidR="00C64718">
        <w:t>Groom</w:t>
      </w:r>
      <w:r w:rsidR="00E96F0B">
        <w:t>’</w:t>
      </w:r>
      <w:r w:rsidR="00C64718">
        <w:t xml:space="preserve">s name: </w:t>
      </w:r>
    </w:p>
    <w:p w14:paraId="34F81E9F" w14:textId="77777777" w:rsidR="00C64718" w:rsidRDefault="00A33CF0" w:rsidP="00C01B1A">
      <w:pPr>
        <w:ind w:left="-709" w:right="-472"/>
      </w:pPr>
      <w:r>
        <w:rPr>
          <w:noProof/>
        </w:rPr>
        <mc:AlternateContent>
          <mc:Choice Requires="wps">
            <w:drawing>
              <wp:anchor distT="0" distB="0" distL="114300" distR="114300" simplePos="0" relativeHeight="251666432" behindDoc="0" locked="0" layoutInCell="1" allowOverlap="1" wp14:anchorId="6A998CAC" wp14:editId="1FB68624">
                <wp:simplePos x="0" y="0"/>
                <wp:positionH relativeFrom="column">
                  <wp:posOffset>447675</wp:posOffset>
                </wp:positionH>
                <wp:positionV relativeFrom="paragraph">
                  <wp:posOffset>135256</wp:posOffset>
                </wp:positionV>
                <wp:extent cx="568642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686425" cy="0"/>
                        </a:xfrm>
                        <a:prstGeom prst="line">
                          <a:avLst/>
                        </a:prstGeom>
                        <a:noFill/>
                        <a:ln w="6350" cap="flat" cmpd="sng" algn="ctr">
                          <a:solidFill>
                            <a:sysClr val="windowText" lastClr="000000">
                              <a:lumMod val="50000"/>
                              <a:lumOff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92F2392" id="Straight Connector 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5pt,10.65pt" to="48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" strokecolor="#7f7f7f" strokeweight=".5pt">
                <v:stroke joinstyle="miter"/>
              </v:line>
            </w:pict>
          </mc:Fallback>
        </mc:AlternateContent>
      </w:r>
      <w:r w:rsidR="00C64718">
        <w:t>Wedding date:</w:t>
      </w:r>
      <w:r w:rsidRPr="00A33CF0">
        <w:rPr>
          <w:noProof/>
        </w:rPr>
        <w:t xml:space="preserve"> </w:t>
      </w:r>
    </w:p>
    <w:p w14:paraId="2DBB7A80" w14:textId="77777777" w:rsidR="00C64718" w:rsidRDefault="00A33CF0" w:rsidP="00C01B1A">
      <w:pPr>
        <w:ind w:left="-709" w:right="-472"/>
      </w:pPr>
      <w:r>
        <w:rPr>
          <w:noProof/>
        </w:rPr>
        <mc:AlternateContent>
          <mc:Choice Requires="wps">
            <w:drawing>
              <wp:anchor distT="0" distB="0" distL="114300" distR="114300" simplePos="0" relativeHeight="251668480" behindDoc="0" locked="0" layoutInCell="1" allowOverlap="1" wp14:anchorId="3844DCE2" wp14:editId="44DAA0B8">
                <wp:simplePos x="0" y="0"/>
                <wp:positionH relativeFrom="page">
                  <wp:posOffset>1819275</wp:posOffset>
                </wp:positionH>
                <wp:positionV relativeFrom="paragraph">
                  <wp:posOffset>135256</wp:posOffset>
                </wp:positionV>
                <wp:extent cx="52292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229225" cy="0"/>
                        </a:xfrm>
                        <a:prstGeom prst="line">
                          <a:avLst/>
                        </a:prstGeom>
                        <a:noFill/>
                        <a:ln w="6350" cap="flat" cmpd="sng" algn="ctr">
                          <a:solidFill>
                            <a:sysClr val="windowText" lastClr="000000">
                              <a:lumMod val="50000"/>
                              <a:lumOff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2C2476D" id="Straight Connector 5"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43.25pt,10.65pt" to="55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" strokecolor="#7f7f7f" strokeweight=".5pt">
                <v:stroke joinstyle="miter"/>
                <w10:wrap anchorx="page"/>
              </v:line>
            </w:pict>
          </mc:Fallback>
        </mc:AlternateContent>
      </w:r>
      <w:r w:rsidR="00C64718">
        <w:t>Bride</w:t>
      </w:r>
      <w:r w:rsidR="00E96F0B">
        <w:t>’</w:t>
      </w:r>
      <w:r w:rsidR="00C64718">
        <w:t xml:space="preserve">s mobile number: </w:t>
      </w:r>
    </w:p>
    <w:p w14:paraId="0C5757F2" w14:textId="77777777" w:rsidR="00C64718" w:rsidRDefault="00A33CF0" w:rsidP="00C01B1A">
      <w:pPr>
        <w:ind w:left="-709" w:right="-472"/>
      </w:pPr>
      <w:r>
        <w:rPr>
          <w:noProof/>
        </w:rPr>
        <mc:AlternateContent>
          <mc:Choice Requires="wps">
            <w:drawing>
              <wp:anchor distT="0" distB="0" distL="114300" distR="114300" simplePos="0" relativeHeight="251670528" behindDoc="0" locked="0" layoutInCell="1" allowOverlap="1" wp14:anchorId="12548BC9" wp14:editId="508368CC">
                <wp:simplePos x="0" y="0"/>
                <wp:positionH relativeFrom="page">
                  <wp:posOffset>1743075</wp:posOffset>
                </wp:positionH>
                <wp:positionV relativeFrom="paragraph">
                  <wp:posOffset>135890</wp:posOffset>
                </wp:positionV>
                <wp:extent cx="5305425" cy="1905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5305425" cy="19050"/>
                        </a:xfrm>
                        <a:prstGeom prst="line">
                          <a:avLst/>
                        </a:prstGeom>
                        <a:noFill/>
                        <a:ln w="6350" cap="flat" cmpd="sng" algn="ctr">
                          <a:solidFill>
                            <a:sysClr val="windowText" lastClr="000000">
                              <a:lumMod val="50000"/>
                              <a:lumOff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AEBDC3" id="Straight Connector 6"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7.25pt,10.7pt" to="55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" strokecolor="#7f7f7f" strokeweight=".5pt">
                <v:stroke joinstyle="miter"/>
                <w10:wrap anchorx="page"/>
              </v:line>
            </w:pict>
          </mc:Fallback>
        </mc:AlternateContent>
      </w:r>
      <w:r w:rsidR="00C64718">
        <w:t>Bride</w:t>
      </w:r>
      <w:r w:rsidR="00E96F0B">
        <w:t>’</w:t>
      </w:r>
      <w:r w:rsidR="00C64718">
        <w:t xml:space="preserve">s email address: </w:t>
      </w:r>
    </w:p>
    <w:p w14:paraId="0DD5916B" w14:textId="77777777" w:rsidR="00C64718" w:rsidRDefault="00A33CF0" w:rsidP="00C01B1A">
      <w:pPr>
        <w:ind w:left="-709" w:right="-472"/>
      </w:pPr>
      <w:r>
        <w:rPr>
          <w:noProof/>
        </w:rPr>
        <mc:AlternateContent>
          <mc:Choice Requires="wps">
            <w:drawing>
              <wp:anchor distT="0" distB="0" distL="114300" distR="114300" simplePos="0" relativeHeight="251672576" behindDoc="0" locked="0" layoutInCell="1" allowOverlap="1" wp14:anchorId="5C583E96" wp14:editId="4065F096">
                <wp:simplePos x="0" y="0"/>
                <wp:positionH relativeFrom="margin">
                  <wp:posOffset>1695450</wp:posOffset>
                </wp:positionH>
                <wp:positionV relativeFrom="paragraph">
                  <wp:posOffset>145415</wp:posOffset>
                </wp:positionV>
                <wp:extent cx="4429125" cy="1905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4429125" cy="19050"/>
                        </a:xfrm>
                        <a:prstGeom prst="line">
                          <a:avLst/>
                        </a:prstGeom>
                        <a:noFill/>
                        <a:ln w="6350" cap="flat" cmpd="sng" algn="ctr">
                          <a:solidFill>
                            <a:sysClr val="windowText" lastClr="000000">
                              <a:lumMod val="50000"/>
                              <a:lumOff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F665DC" id="Straight Connector 7"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3.5pt,11.45pt" to="482.2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" strokecolor="#7f7f7f" strokeweight=".5pt">
                <v:stroke joinstyle="miter"/>
                <w10:wrap anchorx="margin"/>
              </v:line>
            </w:pict>
          </mc:Fallback>
        </mc:AlternateContent>
      </w:r>
      <w:r w:rsidR="00C64718">
        <w:t>Address of ‘’</w:t>
      </w:r>
      <w:r w:rsidR="00A4223D">
        <w:t xml:space="preserve">Getting ready’’ location: </w:t>
      </w:r>
    </w:p>
    <w:p w14:paraId="553879AE" w14:textId="04321806" w:rsidR="00A4223D" w:rsidRDefault="00A33CF0" w:rsidP="00C01B1A">
      <w:pPr>
        <w:ind w:left="-709" w:right="-472"/>
      </w:pPr>
      <w:r>
        <w:rPr>
          <w:noProof/>
        </w:rPr>
        <mc:AlternateContent>
          <mc:Choice Requires="wps">
            <w:drawing>
              <wp:anchor distT="0" distB="0" distL="114300" distR="114300" simplePos="0" relativeHeight="251674624" behindDoc="0" locked="0" layoutInCell="1" allowOverlap="1" wp14:anchorId="21CB7A25" wp14:editId="16199424">
                <wp:simplePos x="0" y="0"/>
                <wp:positionH relativeFrom="margin">
                  <wp:posOffset>2781299</wp:posOffset>
                </wp:positionH>
                <wp:positionV relativeFrom="paragraph">
                  <wp:posOffset>154940</wp:posOffset>
                </wp:positionV>
                <wp:extent cx="3362325" cy="95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3362325" cy="9525"/>
                        </a:xfrm>
                        <a:prstGeom prst="line">
                          <a:avLst/>
                        </a:prstGeom>
                        <a:noFill/>
                        <a:ln w="6350" cap="flat" cmpd="sng" algn="ctr">
                          <a:solidFill>
                            <a:sysClr val="windowText" lastClr="000000">
                              <a:lumMod val="50000"/>
                              <a:lumOff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D61E49" id="Straight Connector 8"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9pt,12.2pt" to="483.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" strokecolor="#7f7f7f" strokeweight=".5pt">
                <v:stroke joinstyle="miter"/>
                <w10:wrap anchorx="margin"/>
              </v:line>
            </w:pict>
          </mc:Fallback>
        </mc:AlternateContent>
      </w:r>
      <w:r w:rsidR="00A4223D">
        <w:t>Appointment duration (A</w:t>
      </w:r>
      <w:r w:rsidR="00157D0B">
        <w:t>s discussed prior with Olivia):</w:t>
      </w:r>
      <w:r w:rsidRPr="00A33CF0">
        <w:rPr>
          <w:noProof/>
        </w:rPr>
        <w:t xml:space="preserve"> </w:t>
      </w:r>
    </w:p>
    <w:p w14:paraId="72A0F0CF" w14:textId="3AB8205E" w:rsidR="00157D0B" w:rsidRDefault="00ED2EA9" w:rsidP="00C01B1A">
      <w:pPr>
        <w:ind w:left="-709" w:right="-472"/>
      </w:pPr>
      <w:r>
        <w:rPr>
          <w:noProof/>
        </w:rPr>
        <mc:AlternateContent>
          <mc:Choice Requires="wps">
            <w:drawing>
              <wp:anchor distT="0" distB="0" distL="114300" distR="114300" simplePos="0" relativeHeight="251676672" behindDoc="0" locked="0" layoutInCell="1" allowOverlap="1" wp14:anchorId="6E54F37B" wp14:editId="7A4B1198">
                <wp:simplePos x="0" y="0"/>
                <wp:positionH relativeFrom="column">
                  <wp:posOffset>990600</wp:posOffset>
                </wp:positionH>
                <wp:positionV relativeFrom="paragraph">
                  <wp:posOffset>154940</wp:posOffset>
                </wp:positionV>
                <wp:extent cx="5133975" cy="9525"/>
                <wp:effectExtent l="0" t="0" r="28575" b="28575"/>
                <wp:wrapNone/>
                <wp:docPr id="9" name="Straight Connector 9"/>
                <wp:cNvGraphicFramePr/>
                <a:graphic xmlns:a="http://schemas.openxmlformats.org/drawingml/2006/main">
                  <a:graphicData uri="http://schemas.microsoft.com/office/word/2010/wordprocessingShape">
                    <wps:wsp>
                      <wps:cNvCnPr/>
                      <wps:spPr>
                        <a:xfrm>
                          <a:off x="0" y="0"/>
                          <a:ext cx="5133975" cy="9525"/>
                        </a:xfrm>
                        <a:prstGeom prst="line">
                          <a:avLst/>
                        </a:prstGeom>
                        <a:noFill/>
                        <a:ln w="6350" cap="flat" cmpd="sng" algn="ctr">
                          <a:solidFill>
                            <a:sysClr val="windowText" lastClr="000000">
                              <a:lumMod val="50000"/>
                              <a:lumOff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FA1744D" id="Straight Connector 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pt,12.2pt" to="482.2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" strokecolor="#7f7f7f" strokeweight=".5pt">
                <v:stroke joinstyle="miter"/>
              </v:line>
            </w:pict>
          </mc:Fallback>
        </mc:AlternateContent>
      </w:r>
      <w:r w:rsidR="00157D0B">
        <w:t xml:space="preserve">Wedding photographer: </w:t>
      </w:r>
    </w:p>
    <w:p w14:paraId="234324EB" w14:textId="082D758C" w:rsidR="00D70921" w:rsidRDefault="004A32F4" w:rsidP="00C01B1A">
      <w:pPr>
        <w:ind w:left="-709" w:right="-472"/>
      </w:pPr>
      <w:r>
        <w:rPr>
          <w:noProof/>
        </w:rPr>
        <mc:AlternateContent>
          <mc:Choice Requires="wps">
            <w:drawing>
              <wp:anchor distT="45720" distB="45720" distL="114300" distR="114300" simplePos="0" relativeHeight="251682816" behindDoc="0" locked="0" layoutInCell="1" allowOverlap="1" wp14:anchorId="416720E9" wp14:editId="3DE1386F">
                <wp:simplePos x="0" y="0"/>
                <wp:positionH relativeFrom="margin">
                  <wp:posOffset>4648200</wp:posOffset>
                </wp:positionH>
                <wp:positionV relativeFrom="paragraph">
                  <wp:posOffset>107950</wp:posOffset>
                </wp:positionV>
                <wp:extent cx="1714500" cy="2162175"/>
                <wp:effectExtent l="0" t="0" r="19050" b="2857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2162175"/>
                        </a:xfrm>
                        <a:prstGeom prst="rect">
                          <a:avLst/>
                        </a:prstGeom>
                        <a:solidFill>
                          <a:srgbClr val="FFFFFF"/>
                        </a:solidFill>
                        <a:ln w="9525">
                          <a:solidFill>
                            <a:srgbClr val="000000"/>
                          </a:solidFill>
                          <a:miter lim="800000"/>
                          <a:headEnd/>
                          <a:tailEnd/>
                        </a:ln>
                      </wps:spPr>
                      <wps:txbx>
                        <w:txbxContent>
                          <w:p w14:paraId="5633453F" w14:textId="77777777" w:rsidR="00DD500F" w:rsidRPr="004A32F4" w:rsidRDefault="00DD500F" w:rsidP="00DD500F">
                            <w:pPr>
                              <w:rPr>
                                <w:rFonts w:cs="Times New Roman"/>
                                <w:b/>
                              </w:rPr>
                            </w:pPr>
                            <w:r w:rsidRPr="00876EA1">
                              <w:rPr>
                                <w:rFonts w:cs="Times New Roman"/>
                              </w:rPr>
                              <w:t xml:space="preserve"> </w:t>
                            </w:r>
                            <w:r w:rsidRPr="004A32F4">
                              <w:rPr>
                                <w:rFonts w:cs="Times New Roman"/>
                                <w:b/>
                              </w:rPr>
                              <w:t>Travel:</w:t>
                            </w:r>
                          </w:p>
                          <w:p w14:paraId="32F8369C" w14:textId="78311D84" w:rsidR="004A32F4" w:rsidRDefault="00DD500F" w:rsidP="00DD500F">
                            <w:pPr>
                              <w:rPr>
                                <w:rFonts w:cs="Times New Roman"/>
                              </w:rPr>
                            </w:pPr>
                            <w:r>
                              <w:rPr>
                                <w:rFonts w:cs="Times New Roman"/>
                              </w:rPr>
                              <w:t>________________</w:t>
                            </w:r>
                            <w:r w:rsidR="004A32F4">
                              <w:rPr>
                                <w:rFonts w:cs="Times New Roman"/>
                              </w:rPr>
                              <w:t>_____</w:t>
                            </w:r>
                            <w:r w:rsidR="004A32F4">
                              <w:rPr>
                                <w:rFonts w:cs="Times New Roman"/>
                              </w:rPr>
                              <w:br/>
                            </w:r>
                            <w:r w:rsidR="004A32F4" w:rsidRPr="004A32F4">
                              <w:rPr>
                                <w:rFonts w:cs="Times New Roman"/>
                                <w:b/>
                              </w:rPr>
                              <w:t>Trial Cost:</w:t>
                            </w:r>
                          </w:p>
                          <w:p w14:paraId="7AF03059" w14:textId="1DDD3539" w:rsidR="004A32F4" w:rsidRDefault="004A32F4" w:rsidP="00DD500F">
                            <w:pPr>
                              <w:rPr>
                                <w:rFonts w:cs="Times New Roman"/>
                              </w:rPr>
                            </w:pPr>
                            <w:r>
                              <w:rPr>
                                <w:rFonts w:cs="Times New Roman"/>
                              </w:rPr>
                              <w:t>_____________________</w:t>
                            </w:r>
                          </w:p>
                          <w:p w14:paraId="25F2AFC2" w14:textId="1EB76001" w:rsidR="004A32F4" w:rsidRPr="004A32F4" w:rsidRDefault="004A32F4" w:rsidP="00DD500F">
                            <w:pPr>
                              <w:rPr>
                                <w:rFonts w:cs="Times New Roman"/>
                                <w:b/>
                              </w:rPr>
                            </w:pPr>
                            <w:r w:rsidRPr="004A32F4">
                              <w:rPr>
                                <w:rFonts w:cs="Times New Roman"/>
                                <w:b/>
                              </w:rPr>
                              <w:t>Wedding-Day Cost:</w:t>
                            </w:r>
                          </w:p>
                          <w:p w14:paraId="75852370" w14:textId="0C3E22C5" w:rsidR="004A32F4" w:rsidRDefault="004A32F4" w:rsidP="00DD500F">
                            <w:pPr>
                              <w:rPr>
                                <w:rFonts w:cs="Times New Roman"/>
                              </w:rPr>
                            </w:pPr>
                            <w:r>
                              <w:rPr>
                                <w:rFonts w:cs="Times New Roman"/>
                              </w:rPr>
                              <w:t>_____________________</w:t>
                            </w:r>
                          </w:p>
                          <w:p w14:paraId="081CE068" w14:textId="77777777" w:rsidR="00DD500F" w:rsidRPr="00DD500F" w:rsidRDefault="00DD500F" w:rsidP="00DD500F">
                            <w:pPr>
                              <w:rPr>
                                <w:rFonts w:cs="Times New Roman"/>
                                <w:b/>
                              </w:rPr>
                            </w:pPr>
                            <w:r w:rsidRPr="00DD500F">
                              <w:rPr>
                                <w:rFonts w:cs="Times New Roman"/>
                                <w:b/>
                              </w:rPr>
                              <w:t>TOTAL DUE:</w:t>
                            </w:r>
                          </w:p>
                          <w:p w14:paraId="56D997DF" w14:textId="776A2414" w:rsidR="00DD500F" w:rsidRPr="00876EA1" w:rsidRDefault="00DD500F" w:rsidP="00DD500F">
                            <w:pPr>
                              <w:rPr>
                                <w:rFonts w:cs="Times New Roman"/>
                              </w:rPr>
                            </w:pPr>
                            <w:r>
                              <w:rPr>
                                <w:rFonts w:cs="Times New Roman"/>
                              </w:rPr>
                              <w:t>________________</w:t>
                            </w:r>
                            <w:r w:rsidR="004A32F4">
                              <w:rPr>
                                <w:rFonts w:cs="Times New Roman"/>
                              </w:rPr>
                              <w:t>_____</w:t>
                            </w:r>
                          </w:p>
                          <w:p w14:paraId="74A438A6" w14:textId="77777777" w:rsidR="00DD500F" w:rsidRPr="00A84E83" w:rsidRDefault="00DD500F" w:rsidP="00DD500F">
                            <w:pPr>
                              <w:rPr>
                                <w:rFonts w:cs="Times New Roman"/>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720E9" id="_x0000_s1028" type="#_x0000_t202" style="position:absolute;left:0;text-align:left;margin-left:366pt;margin-top:8.5pt;width:135pt;height:170.2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">
                <v:textbox>
                  <w:txbxContent>
                    <w:p w14:paraId="5633453F" w14:textId="77777777" w:rsidR="00DD500F" w:rsidRPr="004A32F4" w:rsidRDefault="00DD500F" w:rsidP="00DD500F">
                      <w:pPr>
                        <w:rPr>
                          <w:rFonts w:cs="Times New Roman"/>
                          <w:b/>
                        </w:rPr>
                      </w:pPr>
                      <w:r w:rsidRPr="00876EA1">
                        <w:rPr>
                          <w:rFonts w:cs="Times New Roman"/>
                        </w:rPr>
                        <w:t xml:space="preserve"> </w:t>
                      </w:r>
                      <w:r w:rsidRPr="004A32F4">
                        <w:rPr>
                          <w:rFonts w:cs="Times New Roman"/>
                          <w:b/>
                        </w:rPr>
                        <w:t>Travel:</w:t>
                      </w:r>
                    </w:p>
                    <w:p w14:paraId="32F8369C" w14:textId="78311D84" w:rsidR="004A32F4" w:rsidRDefault="00DD500F" w:rsidP="00DD500F">
                      <w:pPr>
                        <w:rPr>
                          <w:rFonts w:cs="Times New Roman"/>
                        </w:rPr>
                      </w:pPr>
                      <w:r>
                        <w:rPr>
                          <w:rFonts w:cs="Times New Roman"/>
                        </w:rPr>
                        <w:t>________________</w:t>
                      </w:r>
                      <w:r w:rsidR="004A32F4">
                        <w:rPr>
                          <w:rFonts w:cs="Times New Roman"/>
                        </w:rPr>
                        <w:t>_____</w:t>
                      </w:r>
                      <w:r w:rsidR="004A32F4">
                        <w:rPr>
                          <w:rFonts w:cs="Times New Roman"/>
                        </w:rPr>
                        <w:br/>
                      </w:r>
                      <w:r w:rsidR="004A32F4" w:rsidRPr="004A32F4">
                        <w:rPr>
                          <w:rFonts w:cs="Times New Roman"/>
                          <w:b/>
                        </w:rPr>
                        <w:t>Trial Cost:</w:t>
                      </w:r>
                    </w:p>
                    <w:p w14:paraId="7AF03059" w14:textId="1DDD3539" w:rsidR="004A32F4" w:rsidRDefault="004A32F4" w:rsidP="00DD500F">
                      <w:pPr>
                        <w:rPr>
                          <w:rFonts w:cs="Times New Roman"/>
                        </w:rPr>
                      </w:pPr>
                      <w:r>
                        <w:rPr>
                          <w:rFonts w:cs="Times New Roman"/>
                        </w:rPr>
                        <w:t>_____________________</w:t>
                      </w:r>
                    </w:p>
                    <w:p w14:paraId="25F2AFC2" w14:textId="1EB76001" w:rsidR="004A32F4" w:rsidRPr="004A32F4" w:rsidRDefault="004A32F4" w:rsidP="00DD500F">
                      <w:pPr>
                        <w:rPr>
                          <w:rFonts w:cs="Times New Roman"/>
                          <w:b/>
                        </w:rPr>
                      </w:pPr>
                      <w:r w:rsidRPr="004A32F4">
                        <w:rPr>
                          <w:rFonts w:cs="Times New Roman"/>
                          <w:b/>
                        </w:rPr>
                        <w:t>Wedding-Day Cost:</w:t>
                      </w:r>
                    </w:p>
                    <w:p w14:paraId="75852370" w14:textId="0C3E22C5" w:rsidR="004A32F4" w:rsidRDefault="004A32F4" w:rsidP="00DD500F">
                      <w:pPr>
                        <w:rPr>
                          <w:rFonts w:cs="Times New Roman"/>
                        </w:rPr>
                      </w:pPr>
                      <w:r>
                        <w:rPr>
                          <w:rFonts w:cs="Times New Roman"/>
                        </w:rPr>
                        <w:t>_____________________</w:t>
                      </w:r>
                    </w:p>
                    <w:p w14:paraId="081CE068" w14:textId="77777777" w:rsidR="00DD500F" w:rsidRPr="00DD500F" w:rsidRDefault="00DD500F" w:rsidP="00DD500F">
                      <w:pPr>
                        <w:rPr>
                          <w:rFonts w:cs="Times New Roman"/>
                          <w:b/>
                        </w:rPr>
                      </w:pPr>
                      <w:r w:rsidRPr="00DD500F">
                        <w:rPr>
                          <w:rFonts w:cs="Times New Roman"/>
                          <w:b/>
                        </w:rPr>
                        <w:t>TOTAL DUE:</w:t>
                      </w:r>
                    </w:p>
                    <w:p w14:paraId="56D997DF" w14:textId="776A2414" w:rsidR="00DD500F" w:rsidRPr="00876EA1" w:rsidRDefault="00DD500F" w:rsidP="00DD500F">
                      <w:pPr>
                        <w:rPr>
                          <w:rFonts w:cs="Times New Roman"/>
                        </w:rPr>
                      </w:pPr>
                      <w:r>
                        <w:rPr>
                          <w:rFonts w:cs="Times New Roman"/>
                        </w:rPr>
                        <w:t>________________</w:t>
                      </w:r>
                      <w:r w:rsidR="004A32F4">
                        <w:rPr>
                          <w:rFonts w:cs="Times New Roman"/>
                        </w:rPr>
                        <w:t>_____</w:t>
                      </w:r>
                    </w:p>
                    <w:p w14:paraId="74A438A6" w14:textId="77777777" w:rsidR="00DD500F" w:rsidRPr="00A84E83" w:rsidRDefault="00DD500F" w:rsidP="00DD500F">
                      <w:pPr>
                        <w:rPr>
                          <w:rFonts w:cs="Times New Roman"/>
                          <w:sz w:val="18"/>
                          <w:szCs w:val="18"/>
                        </w:rPr>
                      </w:pPr>
                    </w:p>
                  </w:txbxContent>
                </v:textbox>
                <w10:wrap anchorx="margin"/>
              </v:shape>
            </w:pict>
          </mc:Fallback>
        </mc:AlternateContent>
      </w:r>
      <w:r>
        <w:rPr>
          <w:noProof/>
        </w:rPr>
        <mc:AlternateContent>
          <mc:Choice Requires="wps">
            <w:drawing>
              <wp:anchor distT="45720" distB="45720" distL="114300" distR="114300" simplePos="0" relativeHeight="251680768" behindDoc="0" locked="0" layoutInCell="1" allowOverlap="1" wp14:anchorId="6D5AEF8A" wp14:editId="2E91F551">
                <wp:simplePos x="0" y="0"/>
                <wp:positionH relativeFrom="page">
                  <wp:posOffset>800100</wp:posOffset>
                </wp:positionH>
                <wp:positionV relativeFrom="paragraph">
                  <wp:posOffset>116840</wp:posOffset>
                </wp:positionV>
                <wp:extent cx="4038600" cy="140462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8600" cy="1404620"/>
                        </a:xfrm>
                        <a:prstGeom prst="rect">
                          <a:avLst/>
                        </a:prstGeom>
                        <a:solidFill>
                          <a:srgbClr val="FFFFFF"/>
                        </a:solidFill>
                        <a:ln w="9525">
                          <a:noFill/>
                          <a:miter lim="800000"/>
                          <a:headEnd/>
                          <a:tailEnd/>
                        </a:ln>
                      </wps:spPr>
                      <wps:txbx>
                        <w:txbxContent>
                          <w:p w14:paraId="30E66AEC" w14:textId="77777777" w:rsidR="001D263F" w:rsidRPr="001D263F" w:rsidRDefault="001D263F" w:rsidP="001D263F">
                            <w:pPr>
                              <w:jc w:val="center"/>
                              <w:rPr>
                                <w:rFonts w:ascii="Times New Roman" w:hAnsi="Times New Roman" w:cs="Times New Roman"/>
                                <w:b/>
                                <w:sz w:val="28"/>
                                <w:szCs w:val="28"/>
                              </w:rPr>
                            </w:pPr>
                            <w:r w:rsidRPr="001D263F">
                              <w:rPr>
                                <w:rFonts w:ascii="Times New Roman" w:hAnsi="Times New Roman" w:cs="Times New Roman"/>
                                <w:b/>
                                <w:sz w:val="28"/>
                                <w:szCs w:val="28"/>
                              </w:rPr>
                              <w:t>Select your services:</w:t>
                            </w:r>
                            <w:r>
                              <w:rPr>
                                <w:rFonts w:ascii="Times New Roman" w:hAnsi="Times New Roman" w:cs="Times New Roman"/>
                                <w:b/>
                                <w:sz w:val="28"/>
                                <w:szCs w:val="28"/>
                              </w:rPr>
                              <w:t xml:space="preserve"> </w:t>
                            </w:r>
                            <w:r w:rsidR="00D944A9">
                              <w:rPr>
                                <w:rFonts w:ascii="Times New Roman" w:hAnsi="Times New Roman" w:cs="Times New Roman"/>
                              </w:rPr>
                              <w:t>(indicate</w:t>
                            </w:r>
                            <w:r w:rsidRPr="001D263F">
                              <w:rPr>
                                <w:rFonts w:ascii="Times New Roman" w:hAnsi="Times New Roman" w:cs="Times New Roman"/>
                              </w:rPr>
                              <w:t xml:space="preserve"> numbers</w:t>
                            </w:r>
                            <w:r w:rsidR="00D944A9">
                              <w:rPr>
                                <w:rFonts w:ascii="Times New Roman" w:hAnsi="Times New Roman" w:cs="Times New Roman"/>
                              </w:rPr>
                              <w:t xml:space="preserve"> and names</w:t>
                            </w:r>
                            <w:r w:rsidRPr="001D263F">
                              <w:rPr>
                                <w:rFonts w:ascii="Times New Roman" w:hAnsi="Times New Roman" w:cs="Times New Roma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AEF8A" id="_x0000_s1029" type="#_x0000_t202" style="position:absolute;left:0;text-align:left;margin-left:63pt;margin-top:9.2pt;width:318pt;height:110.6pt;z-index:25168076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" stroked="f">
                <v:textbox style="mso-fit-shape-to-text:t">
                  <w:txbxContent>
                    <w:p w14:paraId="30E66AEC" w14:textId="77777777" w:rsidR="001D263F" w:rsidRPr="001D263F" w:rsidRDefault="001D263F" w:rsidP="001D263F">
                      <w:pPr>
                        <w:jc w:val="center"/>
                        <w:rPr>
                          <w:rFonts w:ascii="Times New Roman" w:hAnsi="Times New Roman" w:cs="Times New Roman"/>
                          <w:b/>
                          <w:sz w:val="28"/>
                          <w:szCs w:val="28"/>
                        </w:rPr>
                      </w:pPr>
                      <w:r w:rsidRPr="001D263F">
                        <w:rPr>
                          <w:rFonts w:ascii="Times New Roman" w:hAnsi="Times New Roman" w:cs="Times New Roman"/>
                          <w:b/>
                          <w:sz w:val="28"/>
                          <w:szCs w:val="28"/>
                        </w:rPr>
                        <w:t>Select your services:</w:t>
                      </w:r>
                      <w:r>
                        <w:rPr>
                          <w:rFonts w:ascii="Times New Roman" w:hAnsi="Times New Roman" w:cs="Times New Roman"/>
                          <w:b/>
                          <w:sz w:val="28"/>
                          <w:szCs w:val="28"/>
                        </w:rPr>
                        <w:t xml:space="preserve"> </w:t>
                      </w:r>
                      <w:r w:rsidR="00D944A9">
                        <w:rPr>
                          <w:rFonts w:ascii="Times New Roman" w:hAnsi="Times New Roman" w:cs="Times New Roman"/>
                        </w:rPr>
                        <w:t>(indicate</w:t>
                      </w:r>
                      <w:r w:rsidRPr="001D263F">
                        <w:rPr>
                          <w:rFonts w:ascii="Times New Roman" w:hAnsi="Times New Roman" w:cs="Times New Roman"/>
                        </w:rPr>
                        <w:t xml:space="preserve"> numbers</w:t>
                      </w:r>
                      <w:r w:rsidR="00D944A9">
                        <w:rPr>
                          <w:rFonts w:ascii="Times New Roman" w:hAnsi="Times New Roman" w:cs="Times New Roman"/>
                        </w:rPr>
                        <w:t xml:space="preserve"> and names</w:t>
                      </w:r>
                      <w:r w:rsidRPr="001D263F">
                        <w:rPr>
                          <w:rFonts w:ascii="Times New Roman" w:hAnsi="Times New Roman" w:cs="Times New Roman"/>
                        </w:rPr>
                        <w:t>)</w:t>
                      </w:r>
                    </w:p>
                  </w:txbxContent>
                </v:textbox>
                <w10:wrap anchorx="page"/>
              </v:shape>
            </w:pict>
          </mc:Fallback>
        </mc:AlternateContent>
      </w:r>
    </w:p>
    <w:p w14:paraId="61EC1E9D" w14:textId="05397440" w:rsidR="00D70921" w:rsidRDefault="004A32F4" w:rsidP="00C01B1A">
      <w:pPr>
        <w:ind w:left="-709" w:right="-472"/>
      </w:pPr>
      <w:r>
        <w:rPr>
          <w:noProof/>
        </w:rPr>
        <mc:AlternateContent>
          <mc:Choice Requires="wps">
            <w:drawing>
              <wp:anchor distT="45720" distB="45720" distL="114300" distR="114300" simplePos="0" relativeHeight="251678720" behindDoc="0" locked="0" layoutInCell="1" allowOverlap="1" wp14:anchorId="41E3A160" wp14:editId="1052AA55">
                <wp:simplePos x="0" y="0"/>
                <wp:positionH relativeFrom="column">
                  <wp:posOffset>-742950</wp:posOffset>
                </wp:positionH>
                <wp:positionV relativeFrom="paragraph">
                  <wp:posOffset>259715</wp:posOffset>
                </wp:positionV>
                <wp:extent cx="5238750" cy="1724025"/>
                <wp:effectExtent l="0" t="0" r="19050" b="285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1724025"/>
                        </a:xfrm>
                        <a:prstGeom prst="rect">
                          <a:avLst/>
                        </a:prstGeom>
                        <a:solidFill>
                          <a:srgbClr val="FFFFFF"/>
                        </a:solidFill>
                        <a:ln w="9525">
                          <a:solidFill>
                            <a:srgbClr val="000000"/>
                          </a:solidFill>
                          <a:miter lim="800000"/>
                          <a:headEnd/>
                          <a:tailEnd/>
                        </a:ln>
                      </wps:spPr>
                      <wps:txbx>
                        <w:txbxContent>
                          <w:p w14:paraId="3B9FE6B4" w14:textId="77777777" w:rsidR="0019451F" w:rsidRPr="00876EA1" w:rsidRDefault="0019451F" w:rsidP="0019451F">
                            <w:pPr>
                              <w:rPr>
                                <w:rFonts w:cs="Times New Roman"/>
                              </w:rPr>
                            </w:pPr>
                            <w:r w:rsidRPr="00876EA1">
                              <w:rPr>
                                <w:rFonts w:cs="Times New Roman"/>
                              </w:rPr>
                              <w:t>Bridal Trial</w:t>
                            </w:r>
                            <w:r w:rsidR="00876EA1">
                              <w:rPr>
                                <w:rFonts w:cs="Times New Roman"/>
                              </w:rPr>
                              <w:t>: _______, Names: _______________________________________________</w:t>
                            </w:r>
                          </w:p>
                          <w:p w14:paraId="00625C10" w14:textId="77777777" w:rsidR="0019451F" w:rsidRPr="00876EA1" w:rsidRDefault="00876EA1" w:rsidP="0019451F">
                            <w:pPr>
                              <w:rPr>
                                <w:rFonts w:cs="Times New Roman"/>
                              </w:rPr>
                            </w:pPr>
                            <w:r>
                              <w:rPr>
                                <w:rFonts w:cs="Times New Roman"/>
                              </w:rPr>
                              <w:t>Bridesmaid Trial: _______, Names: _______________________________________</w:t>
                            </w:r>
                            <w:r w:rsidR="003B1A29">
                              <w:rPr>
                                <w:rFonts w:cs="Times New Roman"/>
                              </w:rPr>
                              <w:t>____</w:t>
                            </w:r>
                          </w:p>
                          <w:p w14:paraId="58728F07" w14:textId="77777777" w:rsidR="0019451F" w:rsidRPr="00876EA1" w:rsidRDefault="0019451F" w:rsidP="0019451F">
                            <w:pPr>
                              <w:rPr>
                                <w:rFonts w:cs="Times New Roman"/>
                              </w:rPr>
                            </w:pPr>
                            <w:r w:rsidRPr="00876EA1">
                              <w:rPr>
                                <w:rFonts w:cs="Times New Roman"/>
                              </w:rPr>
                              <w:t>Bridal Application</w:t>
                            </w:r>
                            <w:r w:rsidR="00876EA1">
                              <w:rPr>
                                <w:rFonts w:cs="Times New Roman"/>
                              </w:rPr>
                              <w:t>: _______, Names: _______________________________________</w:t>
                            </w:r>
                            <w:r w:rsidR="001D263F">
                              <w:rPr>
                                <w:rFonts w:cs="Times New Roman"/>
                              </w:rPr>
                              <w:t>__</w:t>
                            </w:r>
                          </w:p>
                          <w:p w14:paraId="3DE5E8BF" w14:textId="77777777" w:rsidR="0019451F" w:rsidRPr="00876EA1" w:rsidRDefault="0019451F" w:rsidP="0019451F">
                            <w:pPr>
                              <w:rPr>
                                <w:rFonts w:cs="Times New Roman"/>
                              </w:rPr>
                            </w:pPr>
                            <w:r w:rsidRPr="00876EA1">
                              <w:rPr>
                                <w:rFonts w:cs="Times New Roman"/>
                              </w:rPr>
                              <w:t>Bridesmaid Application</w:t>
                            </w:r>
                            <w:r w:rsidR="00876EA1">
                              <w:rPr>
                                <w:rFonts w:cs="Times New Roman"/>
                              </w:rPr>
                              <w:t>: _______, Names: _____________________________________</w:t>
                            </w:r>
                          </w:p>
                          <w:p w14:paraId="381EAA26" w14:textId="77777777" w:rsidR="0019451F" w:rsidRPr="00876EA1" w:rsidRDefault="0019451F" w:rsidP="0019451F">
                            <w:pPr>
                              <w:rPr>
                                <w:rFonts w:cs="Times New Roman"/>
                              </w:rPr>
                            </w:pPr>
                            <w:r w:rsidRPr="00876EA1">
                              <w:rPr>
                                <w:rFonts w:cs="Times New Roman"/>
                              </w:rPr>
                              <w:t>Mothers/Grandmothers</w:t>
                            </w:r>
                            <w:r w:rsidR="00876EA1">
                              <w:rPr>
                                <w:rFonts w:cs="Times New Roman"/>
                              </w:rPr>
                              <w:t>: _______, Names: ____________________________________</w:t>
                            </w:r>
                          </w:p>
                          <w:p w14:paraId="0B724794" w14:textId="77777777" w:rsidR="0019451F" w:rsidRPr="00876EA1" w:rsidRDefault="0019451F" w:rsidP="0019451F">
                            <w:pPr>
                              <w:rPr>
                                <w:rFonts w:cs="Times New Roman"/>
                              </w:rPr>
                            </w:pPr>
                            <w:r w:rsidRPr="00876EA1">
                              <w:rPr>
                                <w:rFonts w:cs="Times New Roman"/>
                              </w:rPr>
                              <w:t>Flower Girls</w:t>
                            </w:r>
                            <w:r w:rsidR="00876EA1">
                              <w:rPr>
                                <w:rFonts w:cs="Times New Roman"/>
                              </w:rPr>
                              <w:t>:</w:t>
                            </w:r>
                            <w:r w:rsidRPr="00876EA1">
                              <w:rPr>
                                <w:rFonts w:cs="Times New Roman"/>
                              </w:rPr>
                              <w:t xml:space="preserve"> </w:t>
                            </w:r>
                            <w:r w:rsidR="00876EA1">
                              <w:rPr>
                                <w:rFonts w:cs="Times New Roman"/>
                              </w:rPr>
                              <w:t>_______, Names: ______________________________________________</w:t>
                            </w:r>
                          </w:p>
                          <w:p w14:paraId="3A30AF17" w14:textId="77777777" w:rsidR="0019451F" w:rsidRPr="00A84E83" w:rsidRDefault="0019451F" w:rsidP="0019451F">
                            <w:pPr>
                              <w:rPr>
                                <w:rFonts w:cs="Times New Roman"/>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E3A160" id="_x0000_s1030" type="#_x0000_t202" style="position:absolute;left:0;text-align:left;margin-left:-58.5pt;margin-top:20.45pt;width:412.5pt;height:135.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">
                <v:textbox>
                  <w:txbxContent>
                    <w:p w14:paraId="3B9FE6B4" w14:textId="77777777" w:rsidR="0019451F" w:rsidRPr="00876EA1" w:rsidRDefault="0019451F" w:rsidP="0019451F">
                      <w:pPr>
                        <w:rPr>
                          <w:rFonts w:cs="Times New Roman"/>
                        </w:rPr>
                      </w:pPr>
                      <w:r w:rsidRPr="00876EA1">
                        <w:rPr>
                          <w:rFonts w:cs="Times New Roman"/>
                        </w:rPr>
                        <w:t>Bridal Trial</w:t>
                      </w:r>
                      <w:r w:rsidR="00876EA1">
                        <w:rPr>
                          <w:rFonts w:cs="Times New Roman"/>
                        </w:rPr>
                        <w:t>: _______, Names: _______________________________________________</w:t>
                      </w:r>
                    </w:p>
                    <w:p w14:paraId="00625C10" w14:textId="77777777" w:rsidR="0019451F" w:rsidRPr="00876EA1" w:rsidRDefault="00876EA1" w:rsidP="0019451F">
                      <w:pPr>
                        <w:rPr>
                          <w:rFonts w:cs="Times New Roman"/>
                        </w:rPr>
                      </w:pPr>
                      <w:r>
                        <w:rPr>
                          <w:rFonts w:cs="Times New Roman"/>
                        </w:rPr>
                        <w:t>Bridesmaid Trial: _______, Names: _______________________________________</w:t>
                      </w:r>
                      <w:r w:rsidR="003B1A29">
                        <w:rPr>
                          <w:rFonts w:cs="Times New Roman"/>
                        </w:rPr>
                        <w:t>____</w:t>
                      </w:r>
                    </w:p>
                    <w:p w14:paraId="58728F07" w14:textId="77777777" w:rsidR="0019451F" w:rsidRPr="00876EA1" w:rsidRDefault="0019451F" w:rsidP="0019451F">
                      <w:pPr>
                        <w:rPr>
                          <w:rFonts w:cs="Times New Roman"/>
                        </w:rPr>
                      </w:pPr>
                      <w:r w:rsidRPr="00876EA1">
                        <w:rPr>
                          <w:rFonts w:cs="Times New Roman"/>
                        </w:rPr>
                        <w:t>Bridal Application</w:t>
                      </w:r>
                      <w:r w:rsidR="00876EA1">
                        <w:rPr>
                          <w:rFonts w:cs="Times New Roman"/>
                        </w:rPr>
                        <w:t>: _______, Names: _______________________________________</w:t>
                      </w:r>
                      <w:r w:rsidR="001D263F">
                        <w:rPr>
                          <w:rFonts w:cs="Times New Roman"/>
                        </w:rPr>
                        <w:t>__</w:t>
                      </w:r>
                    </w:p>
                    <w:p w14:paraId="3DE5E8BF" w14:textId="77777777" w:rsidR="0019451F" w:rsidRPr="00876EA1" w:rsidRDefault="0019451F" w:rsidP="0019451F">
                      <w:pPr>
                        <w:rPr>
                          <w:rFonts w:cs="Times New Roman"/>
                        </w:rPr>
                      </w:pPr>
                      <w:r w:rsidRPr="00876EA1">
                        <w:rPr>
                          <w:rFonts w:cs="Times New Roman"/>
                        </w:rPr>
                        <w:t>Bridesmaid Application</w:t>
                      </w:r>
                      <w:r w:rsidR="00876EA1">
                        <w:rPr>
                          <w:rFonts w:cs="Times New Roman"/>
                        </w:rPr>
                        <w:t>: _______, Names: _____________________________________</w:t>
                      </w:r>
                    </w:p>
                    <w:p w14:paraId="381EAA26" w14:textId="77777777" w:rsidR="0019451F" w:rsidRPr="00876EA1" w:rsidRDefault="0019451F" w:rsidP="0019451F">
                      <w:pPr>
                        <w:rPr>
                          <w:rFonts w:cs="Times New Roman"/>
                        </w:rPr>
                      </w:pPr>
                      <w:r w:rsidRPr="00876EA1">
                        <w:rPr>
                          <w:rFonts w:cs="Times New Roman"/>
                        </w:rPr>
                        <w:t>Mothers/Grandmothers</w:t>
                      </w:r>
                      <w:r w:rsidR="00876EA1">
                        <w:rPr>
                          <w:rFonts w:cs="Times New Roman"/>
                        </w:rPr>
                        <w:t>: _______, Names: ____________________________________</w:t>
                      </w:r>
                    </w:p>
                    <w:p w14:paraId="0B724794" w14:textId="77777777" w:rsidR="0019451F" w:rsidRPr="00876EA1" w:rsidRDefault="0019451F" w:rsidP="0019451F">
                      <w:pPr>
                        <w:rPr>
                          <w:rFonts w:cs="Times New Roman"/>
                        </w:rPr>
                      </w:pPr>
                      <w:r w:rsidRPr="00876EA1">
                        <w:rPr>
                          <w:rFonts w:cs="Times New Roman"/>
                        </w:rPr>
                        <w:t>Flower Girls</w:t>
                      </w:r>
                      <w:r w:rsidR="00876EA1">
                        <w:rPr>
                          <w:rFonts w:cs="Times New Roman"/>
                        </w:rPr>
                        <w:t>:</w:t>
                      </w:r>
                      <w:r w:rsidRPr="00876EA1">
                        <w:rPr>
                          <w:rFonts w:cs="Times New Roman"/>
                        </w:rPr>
                        <w:t xml:space="preserve"> </w:t>
                      </w:r>
                      <w:r w:rsidR="00876EA1">
                        <w:rPr>
                          <w:rFonts w:cs="Times New Roman"/>
                        </w:rPr>
                        <w:t>_______, Names: ______________________________________________</w:t>
                      </w:r>
                    </w:p>
                    <w:p w14:paraId="3A30AF17" w14:textId="77777777" w:rsidR="0019451F" w:rsidRPr="00A84E83" w:rsidRDefault="0019451F" w:rsidP="0019451F">
                      <w:pPr>
                        <w:rPr>
                          <w:rFonts w:cs="Times New Roman"/>
                          <w:sz w:val="18"/>
                          <w:szCs w:val="18"/>
                        </w:rPr>
                      </w:pPr>
                    </w:p>
                  </w:txbxContent>
                </v:textbox>
              </v:shape>
            </w:pict>
          </mc:Fallback>
        </mc:AlternateContent>
      </w:r>
    </w:p>
    <w:p w14:paraId="3A5F65AC" w14:textId="77777777" w:rsidR="00D70921" w:rsidRDefault="00D70921" w:rsidP="00C01B1A">
      <w:pPr>
        <w:ind w:left="-709" w:right="-472"/>
      </w:pPr>
    </w:p>
    <w:p w14:paraId="78CC3BE4" w14:textId="77777777" w:rsidR="00D70921" w:rsidRDefault="00D70921" w:rsidP="00C01B1A">
      <w:pPr>
        <w:ind w:left="-709" w:right="-472"/>
      </w:pPr>
    </w:p>
    <w:p w14:paraId="4E2293D0" w14:textId="77777777" w:rsidR="00D70921" w:rsidRDefault="00D70921" w:rsidP="00872491">
      <w:pPr>
        <w:ind w:right="-472"/>
      </w:pPr>
    </w:p>
    <w:p w14:paraId="1F8D6150" w14:textId="62C0E034" w:rsidR="00AF2531" w:rsidRDefault="00AF2531" w:rsidP="00C01B1A">
      <w:pPr>
        <w:ind w:left="-709" w:right="-472"/>
      </w:pPr>
      <w:r w:rsidRPr="00AF2531">
        <w:rPr>
          <w:rFonts w:ascii="Times New Roman" w:hAnsi="Times New Roman" w:cs="Times New Roman"/>
          <w:b/>
          <w:sz w:val="28"/>
          <w:szCs w:val="28"/>
        </w:rPr>
        <w:lastRenderedPageBreak/>
        <w:t xml:space="preserve">BOOKINGS: </w:t>
      </w:r>
      <w:r w:rsidR="00CA3041">
        <w:t>All bookings &amp; details will be arranged with and co</w:t>
      </w:r>
      <w:r w:rsidR="0056255C">
        <w:t>nfirmed by Bride &amp; Olivia Skala</w:t>
      </w:r>
      <w:r w:rsidR="00CA3041">
        <w:t xml:space="preserve">. Your appointment date and service will be secured when the signed contract </w:t>
      </w:r>
      <w:r w:rsidR="0056255C">
        <w:t xml:space="preserve">for </w:t>
      </w:r>
      <w:r w:rsidR="00CA3041">
        <w:t xml:space="preserve">bridal services is received. </w:t>
      </w:r>
      <w:r w:rsidR="0056255C">
        <w:t xml:space="preserve">Note that Olivia will not accept last minute bookings on the day unless; a) Enough time is available (45 minutes), b) The extra service is payed for on the </w:t>
      </w:r>
      <w:r w:rsidR="00042FED">
        <w:t>spot</w:t>
      </w:r>
      <w:r w:rsidR="0056255C">
        <w:t xml:space="preserve">. </w:t>
      </w:r>
    </w:p>
    <w:p w14:paraId="0DDB103C" w14:textId="77777777" w:rsidR="000B1FEF" w:rsidRDefault="000B1FEF" w:rsidP="00C01B1A">
      <w:pPr>
        <w:ind w:left="-709" w:right="-472"/>
      </w:pPr>
      <w:r w:rsidRPr="000B1FEF">
        <w:t xml:space="preserve">On the </w:t>
      </w:r>
      <w:r>
        <w:t xml:space="preserve">wedding </w:t>
      </w:r>
      <w:r w:rsidRPr="000B1FEF">
        <w:t xml:space="preserve">day, </w:t>
      </w:r>
      <w:r w:rsidRPr="000B1FEF">
        <w:rPr>
          <w:b/>
          <w:i/>
        </w:rPr>
        <w:t>Olivia will arrive 15 minutes before the scheduled start time</w:t>
      </w:r>
      <w:r>
        <w:t xml:space="preserve"> to set up her station. </w:t>
      </w:r>
    </w:p>
    <w:p w14:paraId="280A7CEE" w14:textId="1C661358" w:rsidR="0056255C" w:rsidRDefault="0056255C" w:rsidP="00C01B1A">
      <w:pPr>
        <w:ind w:left="-709" w:right="-472"/>
      </w:pPr>
      <w:r>
        <w:rPr>
          <w:rFonts w:ascii="Times New Roman" w:hAnsi="Times New Roman" w:cs="Times New Roman"/>
          <w:b/>
          <w:sz w:val="28"/>
          <w:szCs w:val="28"/>
        </w:rPr>
        <w:t xml:space="preserve">SERVICE REQUIREMENTS: </w:t>
      </w:r>
      <w:r>
        <w:t xml:space="preserve">Please ensure that all clients have a clean washed face and no makeup on. Clients should also be wearing appropriate attire (e.g. robe or button-down shirt) to prevent damage to the makeup. Ensure that a seat is provided (preferably a high chair, such as a bar stool) and a table to lay out products. </w:t>
      </w:r>
    </w:p>
    <w:p w14:paraId="3567739A" w14:textId="77777777" w:rsidR="00AF2531" w:rsidRDefault="00F23042" w:rsidP="00622DFC">
      <w:pPr>
        <w:ind w:left="-709" w:right="-472"/>
      </w:pPr>
      <w:r w:rsidRPr="00F23042">
        <w:rPr>
          <w:rFonts w:ascii="Times New Roman" w:hAnsi="Times New Roman" w:cs="Times New Roman"/>
          <w:b/>
          <w:sz w:val="28"/>
          <w:szCs w:val="28"/>
        </w:rPr>
        <w:t>DELAYS:</w:t>
      </w:r>
      <w:r w:rsidR="00622DFC">
        <w:rPr>
          <w:rFonts w:ascii="Times New Roman" w:hAnsi="Times New Roman" w:cs="Times New Roman"/>
          <w:b/>
          <w:sz w:val="28"/>
          <w:szCs w:val="28"/>
        </w:rPr>
        <w:t xml:space="preserve"> </w:t>
      </w:r>
      <w:r w:rsidR="00622DFC" w:rsidRPr="00622DFC">
        <w:t>A late fee of $25.00 will be charged for every 30 minutes of delay when a c</w:t>
      </w:r>
      <w:r w:rsidR="00622DFC">
        <w:t xml:space="preserve">lient is late for the scheduled </w:t>
      </w:r>
      <w:r w:rsidR="00622DFC" w:rsidRPr="00622DFC">
        <w:t>time, or if the scheduled makeup application exceeds the allotted time due to client delays.</w:t>
      </w:r>
    </w:p>
    <w:p w14:paraId="5CCABD2D" w14:textId="77777777" w:rsidR="00DE7CE7" w:rsidRPr="00622DFC" w:rsidRDefault="00DE7CE7" w:rsidP="00A10223">
      <w:pPr>
        <w:ind w:left="-709" w:right="-472"/>
      </w:pPr>
      <w:r>
        <w:t xml:space="preserve">I will create a schedule for the day, and will send this by email 7 days before the wedding. I can/will work with your hair stylist in coordinating the schedule. </w:t>
      </w:r>
    </w:p>
    <w:p w14:paraId="68C84634" w14:textId="0B6DC55D" w:rsidR="00F23042" w:rsidRPr="00F23042" w:rsidRDefault="00F23042" w:rsidP="00042FED">
      <w:pPr>
        <w:ind w:left="-709" w:right="-472"/>
        <w:rPr>
          <w:rFonts w:ascii="Times New Roman" w:hAnsi="Times New Roman" w:cs="Times New Roman"/>
          <w:b/>
          <w:sz w:val="28"/>
          <w:szCs w:val="28"/>
        </w:rPr>
      </w:pPr>
      <w:r w:rsidRPr="00F23042">
        <w:rPr>
          <w:rFonts w:ascii="Times New Roman" w:hAnsi="Times New Roman" w:cs="Times New Roman"/>
          <w:b/>
          <w:sz w:val="28"/>
          <w:szCs w:val="28"/>
        </w:rPr>
        <w:t>PAYMENT:</w:t>
      </w:r>
      <w:r w:rsidR="00A255BB">
        <w:rPr>
          <w:rFonts w:ascii="Times New Roman" w:hAnsi="Times New Roman" w:cs="Times New Roman"/>
          <w:b/>
          <w:sz w:val="28"/>
          <w:szCs w:val="28"/>
        </w:rPr>
        <w:t xml:space="preserve"> </w:t>
      </w:r>
      <w:r w:rsidR="00A255BB" w:rsidRPr="00A255BB">
        <w:t>Payments can be made with cash or via bank transfer.</w:t>
      </w:r>
      <w:r w:rsidR="00A255BB">
        <w:rPr>
          <w:rFonts w:ascii="Times New Roman" w:hAnsi="Times New Roman" w:cs="Times New Roman"/>
          <w:b/>
          <w:sz w:val="28"/>
          <w:szCs w:val="28"/>
        </w:rPr>
        <w:t xml:space="preserve"> </w:t>
      </w:r>
      <w:r w:rsidR="00042FED" w:rsidRPr="00042FED">
        <w:t>No deposit is required, but trial bookings must be paid</w:t>
      </w:r>
      <w:r w:rsidR="00042FED">
        <w:t xml:space="preserve"> for</w:t>
      </w:r>
      <w:r w:rsidR="00042FED" w:rsidRPr="00042FED">
        <w:t xml:space="preserve"> </w:t>
      </w:r>
      <w:r w:rsidR="00042FED">
        <w:t>on the trial date. T</w:t>
      </w:r>
      <w:r w:rsidR="00A255BB" w:rsidRPr="00A255BB">
        <w:t>he f</w:t>
      </w:r>
      <w:r w:rsidR="00A255BB">
        <w:t xml:space="preserve">inal balance is due on the </w:t>
      </w:r>
      <w:r w:rsidR="00E437FE">
        <w:t xml:space="preserve">booking </w:t>
      </w:r>
      <w:r w:rsidR="00042FED">
        <w:t xml:space="preserve">(wedding) </w:t>
      </w:r>
      <w:r w:rsidR="00E437FE">
        <w:t>date</w:t>
      </w:r>
      <w:r w:rsidR="00042FED">
        <w:t xml:space="preserve"> but most brides pay 1 week beforehand for convenience</w:t>
      </w:r>
      <w:r w:rsidR="00A255BB">
        <w:t>. If paying on the day, the balance must be provided be</w:t>
      </w:r>
      <w:r w:rsidR="006F3D98">
        <w:t>fore the makeup artist departs</w:t>
      </w:r>
      <w:r w:rsidR="00E437FE">
        <w:t xml:space="preserve"> </w:t>
      </w:r>
      <w:r w:rsidR="006F3D98">
        <w:t xml:space="preserve">- no exceptions. If paying via bank transfer, proof of transaction </w:t>
      </w:r>
      <w:r w:rsidR="0086582F">
        <w:t xml:space="preserve">is required. </w:t>
      </w:r>
    </w:p>
    <w:p w14:paraId="663A3771" w14:textId="77777777" w:rsidR="00F23042" w:rsidRPr="00A44053" w:rsidRDefault="00F23042" w:rsidP="00C01B1A">
      <w:pPr>
        <w:ind w:left="-709" w:right="-472"/>
        <w:rPr>
          <w:rFonts w:ascii="Times New Roman" w:hAnsi="Times New Roman" w:cs="Times New Roman"/>
          <w:sz w:val="28"/>
          <w:szCs w:val="28"/>
        </w:rPr>
      </w:pPr>
      <w:r w:rsidRPr="00F23042">
        <w:rPr>
          <w:rFonts w:ascii="Times New Roman" w:hAnsi="Times New Roman" w:cs="Times New Roman"/>
          <w:b/>
          <w:sz w:val="28"/>
          <w:szCs w:val="28"/>
        </w:rPr>
        <w:t xml:space="preserve">CANCELLATION: </w:t>
      </w:r>
      <w:r w:rsidR="00A44053" w:rsidRPr="00A44053">
        <w:t>Booking/service</w:t>
      </w:r>
      <w:r w:rsidR="00A44053">
        <w:rPr>
          <w:rFonts w:ascii="Times New Roman" w:hAnsi="Times New Roman" w:cs="Times New Roman"/>
          <w:sz w:val="28"/>
          <w:szCs w:val="28"/>
        </w:rPr>
        <w:t xml:space="preserve"> </w:t>
      </w:r>
      <w:r w:rsidR="00A44053" w:rsidRPr="00A44053">
        <w:t xml:space="preserve">cancellations must be made at least 30 days prior to the client’s reserved date. If cancellations are made later than this, clients will be responsible for paying the full amount as agreed upon in this contract. </w:t>
      </w:r>
      <w:r w:rsidR="0090142D">
        <w:t xml:space="preserve">All cancellations must be submitted in written form via email. </w:t>
      </w:r>
      <w:r w:rsidR="00F31FC2">
        <w:t xml:space="preserve">This policy will only be waved under extreme </w:t>
      </w:r>
      <w:r w:rsidR="00D43E62">
        <w:t xml:space="preserve">circumstances such as death or </w:t>
      </w:r>
      <w:r w:rsidR="0036556B">
        <w:t xml:space="preserve">extreme sickness. </w:t>
      </w:r>
    </w:p>
    <w:p w14:paraId="626DE23C" w14:textId="77777777" w:rsidR="00F23042" w:rsidRPr="00F23042" w:rsidRDefault="00F23042" w:rsidP="00C01B1A">
      <w:pPr>
        <w:ind w:left="-709" w:right="-472"/>
        <w:rPr>
          <w:rFonts w:ascii="Times New Roman" w:hAnsi="Times New Roman" w:cs="Times New Roman"/>
          <w:b/>
          <w:sz w:val="28"/>
          <w:szCs w:val="28"/>
        </w:rPr>
      </w:pPr>
      <w:r w:rsidRPr="00F23042">
        <w:rPr>
          <w:rFonts w:ascii="Times New Roman" w:hAnsi="Times New Roman" w:cs="Times New Roman"/>
          <w:b/>
          <w:sz w:val="28"/>
          <w:szCs w:val="28"/>
        </w:rPr>
        <w:t xml:space="preserve">LIABILITY: </w:t>
      </w:r>
      <w:r w:rsidR="00160E0D" w:rsidRPr="00160E0D">
        <w:t xml:space="preserve">All makeup products and tools are sanitized between each makeup application. </w:t>
      </w:r>
      <w:r w:rsidR="00A847ED">
        <w:t xml:space="preserve">Any allergies, skin conditions or contagious </w:t>
      </w:r>
      <w:r w:rsidR="003A384A">
        <w:t xml:space="preserve">conditions (herpes, conjunctivitis etc.) must be reported to the makeup artist as soon as possible. </w:t>
      </w:r>
      <w:r w:rsidR="006F1631">
        <w:t xml:space="preserve">Client(s) agree to release the makeup artist (Olivia Skala) from liability for any skin complications. </w:t>
      </w:r>
    </w:p>
    <w:p w14:paraId="2C8CFF20" w14:textId="77777777" w:rsidR="00AF2531" w:rsidRDefault="008F1145" w:rsidP="00C01B1A">
      <w:pPr>
        <w:ind w:left="-709" w:right="-472"/>
      </w:pPr>
      <w:r>
        <w:t>Furthermore, clients release Olivia from liability for unavoidable last-minute service cancellations due to extreme circumstances such as deaths, car accidents etc. When possible, Olivia will do her best to find</w:t>
      </w:r>
      <w:r w:rsidR="001133FF">
        <w:t xml:space="preserve"> a</w:t>
      </w:r>
      <w:r>
        <w:t xml:space="preserve"> trusted replacement artist if this unlikely situation were to arise. </w:t>
      </w:r>
    </w:p>
    <w:p w14:paraId="3824349C" w14:textId="1300D264" w:rsidR="00AF2531" w:rsidRDefault="009F2273" w:rsidP="009F2273">
      <w:pPr>
        <w:ind w:left="-709" w:right="-472"/>
      </w:pPr>
      <w:r>
        <w:rPr>
          <w:rFonts w:ascii="Times New Roman" w:hAnsi="Times New Roman" w:cs="Times New Roman"/>
          <w:b/>
          <w:sz w:val="28"/>
          <w:szCs w:val="28"/>
        </w:rPr>
        <w:t>SOCIAL MEDIA</w:t>
      </w:r>
      <w:r w:rsidRPr="009F2273">
        <w:rPr>
          <w:rFonts w:ascii="Times New Roman" w:hAnsi="Times New Roman" w:cs="Times New Roman"/>
          <w:b/>
          <w:sz w:val="28"/>
          <w:szCs w:val="28"/>
        </w:rPr>
        <w:t>:</w:t>
      </w:r>
      <w:r>
        <w:t xml:space="preserve"> Photos taken by Olivia or your professional photos may be used as examples of my work for future clients to view. Your photographer will receive proper credit for their work. You agree to me using these photos, as well as give consent to using your professional photos on my website/social media. I will email you to request these photos and will also reach out to your photographer. </w:t>
      </w:r>
    </w:p>
    <w:p w14:paraId="6003112C" w14:textId="77777777" w:rsidR="00767D63" w:rsidRPr="009F2273" w:rsidRDefault="00767D63" w:rsidP="00C01B1A">
      <w:pPr>
        <w:ind w:left="-709" w:right="-472"/>
        <w:rPr>
          <w:i/>
        </w:rPr>
      </w:pPr>
      <w:r w:rsidRPr="009F2273">
        <w:rPr>
          <w:i/>
        </w:rPr>
        <w:t>I, _________________________________ authorize my makeup artist to use my photos for their website, Instagram or Facebook page. (I will always get the photographers permission before posting any pictures.)</w:t>
      </w:r>
    </w:p>
    <w:p w14:paraId="70B6B047" w14:textId="77777777" w:rsidR="00D70921" w:rsidRPr="009F2273" w:rsidRDefault="00767D63" w:rsidP="00C01B1A">
      <w:pPr>
        <w:ind w:left="-709" w:right="-472"/>
        <w:rPr>
          <w:i/>
        </w:rPr>
      </w:pPr>
      <w:r w:rsidRPr="009F2273">
        <w:rPr>
          <w:i/>
        </w:rPr>
        <w:t>I, _________________________________ have read through and understand all terms and details of this agreement and I have supplied all correct and required information.</w:t>
      </w:r>
    </w:p>
    <w:p w14:paraId="2B959831" w14:textId="77777777" w:rsidR="00187F68" w:rsidRDefault="00187F68" w:rsidP="00C01B1A">
      <w:pPr>
        <w:ind w:left="-709" w:right="-472"/>
      </w:pPr>
    </w:p>
    <w:p w14:paraId="24FC6825" w14:textId="77777777" w:rsidR="00187F68" w:rsidRPr="00C01B1A" w:rsidRDefault="00DE683A" w:rsidP="00C01B1A">
      <w:pPr>
        <w:ind w:left="-709" w:right="-472"/>
      </w:pPr>
      <w:r>
        <w:rPr>
          <w:noProof/>
        </w:rPr>
        <mc:AlternateContent>
          <mc:Choice Requires="wps">
            <w:drawing>
              <wp:anchor distT="45720" distB="45720" distL="114300" distR="114300" simplePos="0" relativeHeight="251686912" behindDoc="0" locked="0" layoutInCell="1" allowOverlap="1" wp14:anchorId="69E9F7DD" wp14:editId="4FD6BF7D">
                <wp:simplePos x="0" y="0"/>
                <wp:positionH relativeFrom="column">
                  <wp:posOffset>2371725</wp:posOffset>
                </wp:positionH>
                <wp:positionV relativeFrom="paragraph">
                  <wp:posOffset>188595</wp:posOffset>
                </wp:positionV>
                <wp:extent cx="1171575" cy="266700"/>
                <wp:effectExtent l="0" t="0" r="952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266700"/>
                        </a:xfrm>
                        <a:prstGeom prst="rect">
                          <a:avLst/>
                        </a:prstGeom>
                        <a:solidFill>
                          <a:srgbClr val="FFFFFF"/>
                        </a:solidFill>
                        <a:ln w="9525">
                          <a:noFill/>
                          <a:miter lim="800000"/>
                          <a:headEnd/>
                          <a:tailEnd/>
                        </a:ln>
                      </wps:spPr>
                      <wps:txbx>
                        <w:txbxContent>
                          <w:p w14:paraId="0BEB4767" w14:textId="77777777" w:rsidR="00DE683A" w:rsidRDefault="00DE683A" w:rsidP="00DE683A">
                            <w:pPr>
                              <w:jc w:val="center"/>
                            </w:pPr>
                            <w: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9F7DD" id="_x0000_s1031" type="#_x0000_t202" style="position:absolute;left:0;text-align:left;margin-left:186.75pt;margin-top:14.85pt;width:92.25pt;height:21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" stroked="f">
                <v:textbox>
                  <w:txbxContent>
                    <w:p w14:paraId="0BEB4767" w14:textId="77777777" w:rsidR="00DE683A" w:rsidRDefault="00DE683A" w:rsidP="00DE683A">
                      <w:pPr>
                        <w:jc w:val="center"/>
                      </w:pPr>
                      <w:r>
                        <w:t>Date</w:t>
                      </w:r>
                    </w:p>
                  </w:txbxContent>
                </v:textbox>
              </v:shape>
            </w:pict>
          </mc:Fallback>
        </mc:AlternateContent>
      </w:r>
      <w:r>
        <w:rPr>
          <w:noProof/>
        </w:rPr>
        <mc:AlternateContent>
          <mc:Choice Requires="wps">
            <w:drawing>
              <wp:anchor distT="45720" distB="45720" distL="114300" distR="114300" simplePos="0" relativeHeight="251684864" behindDoc="0" locked="0" layoutInCell="1" allowOverlap="1" wp14:anchorId="7C7CEEF4" wp14:editId="5FE810F5">
                <wp:simplePos x="0" y="0"/>
                <wp:positionH relativeFrom="column">
                  <wp:posOffset>85725</wp:posOffset>
                </wp:positionH>
                <wp:positionV relativeFrom="paragraph">
                  <wp:posOffset>193040</wp:posOffset>
                </wp:positionV>
                <wp:extent cx="1171575" cy="266700"/>
                <wp:effectExtent l="0" t="0" r="9525"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266700"/>
                        </a:xfrm>
                        <a:prstGeom prst="rect">
                          <a:avLst/>
                        </a:prstGeom>
                        <a:solidFill>
                          <a:srgbClr val="FFFFFF"/>
                        </a:solidFill>
                        <a:ln w="9525">
                          <a:noFill/>
                          <a:miter lim="800000"/>
                          <a:headEnd/>
                          <a:tailEnd/>
                        </a:ln>
                      </wps:spPr>
                      <wps:txbx>
                        <w:txbxContent>
                          <w:p w14:paraId="2A00B736" w14:textId="77777777" w:rsidR="00DE683A" w:rsidRPr="00DE683A" w:rsidRDefault="00DE683A" w:rsidP="00DE683A">
                            <w:pPr>
                              <w:jc w:val="center"/>
                            </w:pPr>
                            <w:r w:rsidRPr="00DE683A">
                              <w:t>Clients sign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CEEF4" id="_x0000_s1032" type="#_x0000_t202" style="position:absolute;left:0;text-align:left;margin-left:6.75pt;margin-top:15.2pt;width:92.25pt;height:21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" stroked="f">
                <v:textbox>
                  <w:txbxContent>
                    <w:p w14:paraId="2A00B736" w14:textId="77777777" w:rsidR="00DE683A" w:rsidRPr="00DE683A" w:rsidRDefault="00DE683A" w:rsidP="00DE683A">
                      <w:pPr>
                        <w:jc w:val="center"/>
                      </w:pPr>
                      <w:r w:rsidRPr="00DE683A">
                        <w:t>Clients signature</w:t>
                      </w:r>
                    </w:p>
                  </w:txbxContent>
                </v:textbox>
              </v:shape>
            </w:pict>
          </mc:Fallback>
        </mc:AlternateContent>
      </w:r>
      <w:r w:rsidR="00187F68">
        <w:t xml:space="preserve">_________________________________ </w:t>
      </w:r>
      <w:r w:rsidR="009F2273">
        <w:t xml:space="preserve">    </w:t>
      </w:r>
      <w:r w:rsidR="00187F68">
        <w:t>___________________________</w:t>
      </w:r>
    </w:p>
    <w:sectPr w:rsidR="00187F68" w:rsidRPr="00C01B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A7FD2" w14:textId="77777777" w:rsidR="00C2110E" w:rsidRDefault="00C2110E" w:rsidP="00DE683A">
      <w:pPr>
        <w:spacing w:after="0" w:line="240" w:lineRule="auto"/>
      </w:pPr>
      <w:r>
        <w:separator/>
      </w:r>
    </w:p>
  </w:endnote>
  <w:endnote w:type="continuationSeparator" w:id="0">
    <w:p w14:paraId="225BFE15" w14:textId="77777777" w:rsidR="00C2110E" w:rsidRDefault="00C2110E" w:rsidP="00DE6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298DB" w14:textId="77777777" w:rsidR="00C2110E" w:rsidRDefault="00C2110E" w:rsidP="00DE683A">
      <w:pPr>
        <w:spacing w:after="0" w:line="240" w:lineRule="auto"/>
      </w:pPr>
      <w:r>
        <w:separator/>
      </w:r>
    </w:p>
  </w:footnote>
  <w:footnote w:type="continuationSeparator" w:id="0">
    <w:p w14:paraId="565C4B51" w14:textId="77777777" w:rsidR="00C2110E" w:rsidRDefault="00C2110E" w:rsidP="00DE683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MrK0NDI3NLC0MDVS0lEKTi0uzszPAykwqQUA7/svDiwAAAA="/>
  </w:docVars>
  <w:rsids>
    <w:rsidRoot w:val="00530B32"/>
    <w:rsid w:val="00042FED"/>
    <w:rsid w:val="000512B4"/>
    <w:rsid w:val="00070825"/>
    <w:rsid w:val="000A6248"/>
    <w:rsid w:val="000B1FEF"/>
    <w:rsid w:val="001133FF"/>
    <w:rsid w:val="00145E28"/>
    <w:rsid w:val="00157D0B"/>
    <w:rsid w:val="00160E0D"/>
    <w:rsid w:val="001815A0"/>
    <w:rsid w:val="00187F68"/>
    <w:rsid w:val="0019451F"/>
    <w:rsid w:val="001D263F"/>
    <w:rsid w:val="002065E3"/>
    <w:rsid w:val="0022046B"/>
    <w:rsid w:val="00274E32"/>
    <w:rsid w:val="00347EF9"/>
    <w:rsid w:val="0036556B"/>
    <w:rsid w:val="003A384A"/>
    <w:rsid w:val="003B1A29"/>
    <w:rsid w:val="003E0710"/>
    <w:rsid w:val="003E3557"/>
    <w:rsid w:val="003F745B"/>
    <w:rsid w:val="00460908"/>
    <w:rsid w:val="00484BCE"/>
    <w:rsid w:val="004A32F4"/>
    <w:rsid w:val="004D77D0"/>
    <w:rsid w:val="00530B32"/>
    <w:rsid w:val="00533C82"/>
    <w:rsid w:val="0056255C"/>
    <w:rsid w:val="0060284B"/>
    <w:rsid w:val="00622DFC"/>
    <w:rsid w:val="00626C1B"/>
    <w:rsid w:val="006A729F"/>
    <w:rsid w:val="006E1643"/>
    <w:rsid w:val="006E5994"/>
    <w:rsid w:val="006F1631"/>
    <w:rsid w:val="006F3D98"/>
    <w:rsid w:val="00720C3A"/>
    <w:rsid w:val="0075696A"/>
    <w:rsid w:val="00767D63"/>
    <w:rsid w:val="00776E09"/>
    <w:rsid w:val="007A7638"/>
    <w:rsid w:val="0081046A"/>
    <w:rsid w:val="0085767A"/>
    <w:rsid w:val="0086582F"/>
    <w:rsid w:val="00872491"/>
    <w:rsid w:val="00876EA1"/>
    <w:rsid w:val="0088263C"/>
    <w:rsid w:val="00890470"/>
    <w:rsid w:val="008A7339"/>
    <w:rsid w:val="008D4258"/>
    <w:rsid w:val="008F1145"/>
    <w:rsid w:val="0090142D"/>
    <w:rsid w:val="009772A2"/>
    <w:rsid w:val="009D51F2"/>
    <w:rsid w:val="009D7160"/>
    <w:rsid w:val="009F2273"/>
    <w:rsid w:val="00A10223"/>
    <w:rsid w:val="00A255BB"/>
    <w:rsid w:val="00A33CF0"/>
    <w:rsid w:val="00A4223D"/>
    <w:rsid w:val="00A44053"/>
    <w:rsid w:val="00A52393"/>
    <w:rsid w:val="00A663CA"/>
    <w:rsid w:val="00A71663"/>
    <w:rsid w:val="00A75100"/>
    <w:rsid w:val="00A847ED"/>
    <w:rsid w:val="00A84E83"/>
    <w:rsid w:val="00AF2531"/>
    <w:rsid w:val="00B77153"/>
    <w:rsid w:val="00B84342"/>
    <w:rsid w:val="00B872DF"/>
    <w:rsid w:val="00B97A4B"/>
    <w:rsid w:val="00BF1627"/>
    <w:rsid w:val="00C01B1A"/>
    <w:rsid w:val="00C1739B"/>
    <w:rsid w:val="00C2110E"/>
    <w:rsid w:val="00C64718"/>
    <w:rsid w:val="00C8525A"/>
    <w:rsid w:val="00C97ECF"/>
    <w:rsid w:val="00CA3041"/>
    <w:rsid w:val="00CF12DD"/>
    <w:rsid w:val="00D02CF2"/>
    <w:rsid w:val="00D33E96"/>
    <w:rsid w:val="00D43E62"/>
    <w:rsid w:val="00D55F24"/>
    <w:rsid w:val="00D70921"/>
    <w:rsid w:val="00D944A9"/>
    <w:rsid w:val="00DD500F"/>
    <w:rsid w:val="00DE683A"/>
    <w:rsid w:val="00DE7CE7"/>
    <w:rsid w:val="00E437FE"/>
    <w:rsid w:val="00E66659"/>
    <w:rsid w:val="00E76309"/>
    <w:rsid w:val="00E96F0B"/>
    <w:rsid w:val="00ED2EA9"/>
    <w:rsid w:val="00F23042"/>
    <w:rsid w:val="00F31FC2"/>
    <w:rsid w:val="00F567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9C6A4"/>
  <w15:chartTrackingRefBased/>
  <w15:docId w15:val="{C7829019-8A59-4526-A75F-271B18244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0B32"/>
    <w:rPr>
      <w:color w:val="0563C1" w:themeColor="hyperlink"/>
      <w:u w:val="single"/>
    </w:rPr>
  </w:style>
  <w:style w:type="character" w:styleId="UnresolvedMention">
    <w:name w:val="Unresolved Mention"/>
    <w:basedOn w:val="DefaultParagraphFont"/>
    <w:uiPriority w:val="99"/>
    <w:semiHidden/>
    <w:unhideWhenUsed/>
    <w:rsid w:val="00530B32"/>
    <w:rPr>
      <w:color w:val="808080"/>
      <w:shd w:val="clear" w:color="auto" w:fill="E6E6E6"/>
    </w:rPr>
  </w:style>
  <w:style w:type="paragraph" w:styleId="Header">
    <w:name w:val="header"/>
    <w:basedOn w:val="Normal"/>
    <w:link w:val="HeaderChar"/>
    <w:uiPriority w:val="99"/>
    <w:unhideWhenUsed/>
    <w:rsid w:val="00DE68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683A"/>
  </w:style>
  <w:style w:type="paragraph" w:styleId="Footer">
    <w:name w:val="footer"/>
    <w:basedOn w:val="Normal"/>
    <w:link w:val="FooterChar"/>
    <w:uiPriority w:val="99"/>
    <w:unhideWhenUsed/>
    <w:rsid w:val="00DE68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6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righteyesfreelancemakeup@gmail.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Skala</dc:creator>
  <cp:keywords/>
  <dc:description/>
  <cp:lastModifiedBy>Olivia Skala</cp:lastModifiedBy>
  <cp:revision>3</cp:revision>
  <dcterms:created xsi:type="dcterms:W3CDTF">2019-01-21T01:39:00Z</dcterms:created>
  <dcterms:modified xsi:type="dcterms:W3CDTF">2019-08-09T03:19:00Z</dcterms:modified>
</cp:coreProperties>
</file>